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2986"/>
        <w:gridCol w:w="6374"/>
      </w:tblGrid>
      <w:tr w:rsidR="00B65EC8" w:rsidRPr="00D7405B" w14:paraId="624420CF" w14:textId="77777777" w:rsidTr="002C791F">
        <w:tc>
          <w:tcPr>
            <w:tcW w:w="2268" w:type="dxa"/>
          </w:tcPr>
          <w:p w14:paraId="4E4C294A" w14:textId="77777777" w:rsidR="00B65EC8" w:rsidRPr="00D7405B" w:rsidRDefault="00B65EC8" w:rsidP="00B65EC8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  <w:r w:rsidRPr="00D7405B">
              <w:rPr>
                <w:rFonts w:asciiTheme="majorHAnsi" w:eastAsia="Times New Roman" w:hAnsiTheme="majorHAnsi" w:cs="Times New Roman"/>
                <w:b/>
                <w:noProof/>
                <w:sz w:val="28"/>
                <w:szCs w:val="20"/>
              </w:rPr>
              <w:drawing>
                <wp:inline distT="0" distB="0" distL="0" distR="0" wp14:anchorId="49A04C0B" wp14:editId="25922B33">
                  <wp:extent cx="1758950" cy="1123950"/>
                  <wp:effectExtent l="0" t="0" r="0" b="0"/>
                  <wp:docPr id="9" name="Picture 9" descr="Logo sma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ogo smal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8950" cy="1123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08" w:type="dxa"/>
          </w:tcPr>
          <w:p w14:paraId="5AD8CB61" w14:textId="77777777" w:rsidR="00B65EC8" w:rsidRPr="00D7405B" w:rsidRDefault="00B65EC8" w:rsidP="00B65EC8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</w:p>
          <w:p w14:paraId="49FF3DBA" w14:textId="759B04A4" w:rsidR="00B65EC8" w:rsidRPr="00D7405B" w:rsidRDefault="006B3962" w:rsidP="00B65EC8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  <w:r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>NC-</w:t>
            </w:r>
            <w:r w:rsidR="00B65EC8" w:rsidRPr="00D7405B"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>AAAE DISTINGUISHED TEACHER AWARD</w:t>
            </w:r>
          </w:p>
          <w:p w14:paraId="5FEFDB37" w14:textId="77777777" w:rsidR="00B65EC8" w:rsidRPr="00D7405B" w:rsidRDefault="00B65EC8" w:rsidP="00B65EC8">
            <w:pPr>
              <w:jc w:val="center"/>
              <w:outlineLvl w:val="0"/>
              <w:rPr>
                <w:rFonts w:asciiTheme="majorHAnsi" w:eastAsia="Times New Roman" w:hAnsiTheme="majorHAnsi" w:cs="Times New Roman"/>
                <w:sz w:val="28"/>
                <w:szCs w:val="20"/>
              </w:rPr>
            </w:pPr>
          </w:p>
          <w:p w14:paraId="0FB9B43C" w14:textId="77777777" w:rsidR="00B65EC8" w:rsidRPr="00D7405B" w:rsidRDefault="00B65EC8" w:rsidP="00B65EC8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  <w:r w:rsidRPr="00D7405B"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>Award Criteria &amp; Nomination Instructions</w:t>
            </w:r>
          </w:p>
        </w:tc>
      </w:tr>
    </w:tbl>
    <w:p w14:paraId="6AAB9C2F" w14:textId="77777777" w:rsidR="00B65EC8" w:rsidRPr="00D7405B" w:rsidRDefault="00B65EC8" w:rsidP="00B65EC8">
      <w:pPr>
        <w:rPr>
          <w:rFonts w:asciiTheme="majorHAnsi" w:eastAsia="Times New Roman" w:hAnsiTheme="majorHAnsi" w:cs="Times New Roman"/>
          <w:b/>
          <w:sz w:val="22"/>
          <w:szCs w:val="20"/>
          <w:u w:val="single"/>
        </w:rPr>
      </w:pPr>
    </w:p>
    <w:p w14:paraId="5493A1FF" w14:textId="77777777" w:rsidR="00B65EC8" w:rsidRPr="00D7405B" w:rsidRDefault="00B65EC8" w:rsidP="00B65EC8">
      <w:pPr>
        <w:rPr>
          <w:rFonts w:asciiTheme="majorHAnsi" w:eastAsia="Times New Roman" w:hAnsiTheme="majorHAnsi" w:cs="Times New Roman"/>
          <w:b/>
          <w:sz w:val="22"/>
          <w:u w:val="single"/>
        </w:rPr>
      </w:pPr>
      <w:r w:rsidRPr="00D7405B">
        <w:rPr>
          <w:rFonts w:asciiTheme="majorHAnsi" w:eastAsia="Times New Roman" w:hAnsiTheme="majorHAnsi" w:cs="Times New Roman"/>
          <w:b/>
          <w:sz w:val="22"/>
          <w:u w:val="single"/>
        </w:rPr>
        <w:t>Purpose:</w:t>
      </w:r>
    </w:p>
    <w:p w14:paraId="3EBA9532" w14:textId="77777777" w:rsidR="00B65EC8" w:rsidRPr="00D7405B" w:rsidRDefault="00B65EC8" w:rsidP="00B65EC8">
      <w:pPr>
        <w:rPr>
          <w:rFonts w:asciiTheme="majorHAnsi" w:eastAsia="Times New Roman" w:hAnsiTheme="majorHAnsi" w:cs="Times New Roman"/>
          <w:sz w:val="22"/>
        </w:rPr>
      </w:pPr>
    </w:p>
    <w:p w14:paraId="16FA65AD" w14:textId="77777777" w:rsidR="00B65EC8" w:rsidRPr="00D7405B" w:rsidRDefault="00B65EC8" w:rsidP="00B65EC8">
      <w:pPr>
        <w:rPr>
          <w:rFonts w:asciiTheme="majorHAnsi" w:eastAsia="Times New Roman" w:hAnsiTheme="majorHAnsi" w:cs="Times New Roman"/>
          <w:sz w:val="22"/>
        </w:rPr>
      </w:pPr>
      <w:r w:rsidRPr="00D7405B">
        <w:rPr>
          <w:rFonts w:asciiTheme="majorHAnsi" w:eastAsia="Times New Roman" w:hAnsiTheme="majorHAnsi" w:cs="Times New Roman"/>
          <w:sz w:val="22"/>
        </w:rPr>
        <w:t>The purpose of the AAAE Distinguished Teacher Award is to recognize an individual AAAE member for outstanding accomplishments as a teacher of Agricultural Education, broadly defined, in one or more settings.</w:t>
      </w:r>
    </w:p>
    <w:p w14:paraId="1F1B4E67" w14:textId="77777777" w:rsidR="00B65EC8" w:rsidRPr="00D7405B" w:rsidRDefault="00B65EC8" w:rsidP="00B65EC8">
      <w:pPr>
        <w:rPr>
          <w:rFonts w:asciiTheme="majorHAnsi" w:eastAsia="Times New Roman" w:hAnsiTheme="majorHAnsi" w:cs="Times New Roman"/>
          <w:sz w:val="22"/>
        </w:rPr>
      </w:pPr>
    </w:p>
    <w:p w14:paraId="759B93DD" w14:textId="77777777" w:rsidR="00B65EC8" w:rsidRPr="00D7405B" w:rsidRDefault="00B65EC8" w:rsidP="00B65EC8">
      <w:pPr>
        <w:rPr>
          <w:rFonts w:asciiTheme="majorHAnsi" w:eastAsia="Times New Roman" w:hAnsiTheme="majorHAnsi" w:cs="Times New Roman"/>
          <w:b/>
          <w:sz w:val="22"/>
          <w:u w:val="single"/>
        </w:rPr>
      </w:pPr>
      <w:r w:rsidRPr="00D7405B">
        <w:rPr>
          <w:rFonts w:asciiTheme="majorHAnsi" w:eastAsia="Times New Roman" w:hAnsiTheme="majorHAnsi" w:cs="Times New Roman"/>
          <w:b/>
          <w:sz w:val="22"/>
          <w:u w:val="single"/>
        </w:rPr>
        <w:t>Nomination and Selection Procedures</w:t>
      </w:r>
    </w:p>
    <w:p w14:paraId="3ADC669E" w14:textId="6A2F88CE" w:rsidR="007E36CB" w:rsidRDefault="007E36CB" w:rsidP="007E36CB">
      <w:pPr>
        <w:pStyle w:val="Default"/>
      </w:pPr>
    </w:p>
    <w:p w14:paraId="34598AD3" w14:textId="2CE26E8D" w:rsidR="007E36CB" w:rsidRPr="009F7483" w:rsidRDefault="009F7483" w:rsidP="009F7483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cs="Times New Roman"/>
          <w:color w:val="000000"/>
          <w:sz w:val="23"/>
          <w:szCs w:val="23"/>
        </w:rPr>
      </w:pPr>
      <w:r>
        <w:rPr>
          <w:rFonts w:cs="Times New Roman"/>
          <w:color w:val="000000"/>
          <w:sz w:val="23"/>
          <w:szCs w:val="23"/>
        </w:rPr>
        <w:t>Nominator may be from outside the AAAE organization</w:t>
      </w:r>
      <w:r w:rsidRPr="00A74D1B">
        <w:rPr>
          <w:rFonts w:cs="Times New Roman"/>
          <w:color w:val="000000"/>
          <w:sz w:val="23"/>
          <w:szCs w:val="23"/>
        </w:rPr>
        <w:t xml:space="preserve">. </w:t>
      </w:r>
      <w:r w:rsidR="007E36CB" w:rsidRPr="009F7483">
        <w:rPr>
          <w:sz w:val="23"/>
          <w:szCs w:val="23"/>
        </w:rPr>
        <w:t xml:space="preserve"> </w:t>
      </w:r>
    </w:p>
    <w:p w14:paraId="34077277" w14:textId="77777777" w:rsidR="00B65EC8" w:rsidRDefault="00B65EC8" w:rsidP="00B65EC8">
      <w:pPr>
        <w:numPr>
          <w:ilvl w:val="0"/>
          <w:numId w:val="1"/>
        </w:numPr>
        <w:rPr>
          <w:rFonts w:asciiTheme="majorHAnsi" w:eastAsia="Times New Roman" w:hAnsiTheme="majorHAnsi" w:cs="Times New Roman"/>
          <w:sz w:val="22"/>
        </w:rPr>
      </w:pPr>
      <w:r w:rsidRPr="00D7405B">
        <w:rPr>
          <w:rFonts w:asciiTheme="majorHAnsi" w:eastAsia="Times New Roman" w:hAnsiTheme="majorHAnsi" w:cs="Times New Roman"/>
          <w:sz w:val="22"/>
        </w:rPr>
        <w:t>Nominations may be made by a colleague of the nominee.  Self-nominations are also acceptable.</w:t>
      </w:r>
    </w:p>
    <w:p w14:paraId="283E3FFE" w14:textId="77777777" w:rsidR="007E36CB" w:rsidRDefault="007E36CB" w:rsidP="007E36CB">
      <w:pPr>
        <w:pStyle w:val="Default"/>
        <w:numPr>
          <w:ilvl w:val="0"/>
          <w:numId w:val="1"/>
        </w:numPr>
        <w:rPr>
          <w:sz w:val="23"/>
          <w:szCs w:val="23"/>
        </w:rPr>
      </w:pPr>
      <w:r>
        <w:rPr>
          <w:sz w:val="23"/>
          <w:szCs w:val="23"/>
        </w:rPr>
        <w:t xml:space="preserve">Nominee must be an active NC AAAE member who has maintained reasonably continuous membership in the association. </w:t>
      </w:r>
    </w:p>
    <w:p w14:paraId="1CBF08E3" w14:textId="77777777" w:rsidR="00B65EC8" w:rsidRDefault="00B65EC8" w:rsidP="00B65EC8">
      <w:pPr>
        <w:numPr>
          <w:ilvl w:val="0"/>
          <w:numId w:val="1"/>
        </w:numPr>
        <w:rPr>
          <w:rFonts w:asciiTheme="majorHAnsi" w:eastAsia="Times New Roman" w:hAnsiTheme="majorHAnsi" w:cs="Times New Roman"/>
          <w:sz w:val="22"/>
        </w:rPr>
      </w:pPr>
      <w:r w:rsidRPr="00D7405B">
        <w:rPr>
          <w:rFonts w:asciiTheme="majorHAnsi" w:eastAsia="Times New Roman" w:hAnsiTheme="majorHAnsi" w:cs="Times New Roman"/>
          <w:sz w:val="22"/>
        </w:rPr>
        <w:t>Nominations must be submitted by E-mail to the designated award coordinator by the established deadline.</w:t>
      </w:r>
    </w:p>
    <w:p w14:paraId="03E5A2DA" w14:textId="77777777" w:rsidR="007E36CB" w:rsidRPr="00D7405B" w:rsidRDefault="007E36CB" w:rsidP="007E36CB">
      <w:pPr>
        <w:numPr>
          <w:ilvl w:val="0"/>
          <w:numId w:val="1"/>
        </w:numPr>
        <w:rPr>
          <w:rFonts w:asciiTheme="majorHAnsi" w:eastAsia="Times New Roman" w:hAnsiTheme="majorHAnsi" w:cs="Times New Roman"/>
          <w:sz w:val="22"/>
        </w:rPr>
      </w:pPr>
      <w:r w:rsidRPr="00D7405B">
        <w:rPr>
          <w:rFonts w:asciiTheme="majorHAnsi" w:eastAsia="Times New Roman" w:hAnsiTheme="majorHAnsi" w:cs="Times New Roman"/>
          <w:sz w:val="22"/>
        </w:rPr>
        <w:t>The nominee should have at least ten years of experience teaching in higher education settings.</w:t>
      </w:r>
    </w:p>
    <w:p w14:paraId="00662DA1" w14:textId="3DFB08C8" w:rsidR="00B65EC8" w:rsidRPr="00D7405B" w:rsidRDefault="00B65EC8" w:rsidP="007E36CB">
      <w:pPr>
        <w:ind w:left="720"/>
        <w:rPr>
          <w:rFonts w:asciiTheme="majorHAnsi" w:eastAsia="Times New Roman" w:hAnsiTheme="majorHAnsi" w:cs="Times New Roman"/>
          <w:sz w:val="22"/>
        </w:rPr>
      </w:pPr>
    </w:p>
    <w:p w14:paraId="6AF11D27" w14:textId="7F4CBCFC" w:rsidR="00B65EC8" w:rsidRPr="00D7405B" w:rsidRDefault="007E36CB" w:rsidP="007E36CB">
      <w:pPr>
        <w:tabs>
          <w:tab w:val="left" w:pos="1092"/>
        </w:tabs>
        <w:rPr>
          <w:rFonts w:asciiTheme="majorHAnsi" w:eastAsia="Times New Roman" w:hAnsiTheme="majorHAnsi" w:cs="Times New Roman"/>
          <w:sz w:val="22"/>
        </w:rPr>
      </w:pPr>
      <w:r>
        <w:rPr>
          <w:rFonts w:asciiTheme="majorHAnsi" w:eastAsia="Times New Roman" w:hAnsiTheme="majorHAnsi" w:cs="Times New Roman"/>
          <w:sz w:val="22"/>
        </w:rPr>
        <w:tab/>
      </w:r>
    </w:p>
    <w:p w14:paraId="3EF84CB1" w14:textId="77777777" w:rsidR="00B65EC8" w:rsidRPr="00D7405B" w:rsidRDefault="00B65EC8" w:rsidP="00B65EC8">
      <w:pPr>
        <w:rPr>
          <w:rFonts w:asciiTheme="majorHAnsi" w:eastAsia="Times New Roman" w:hAnsiTheme="majorHAnsi" w:cs="Times New Roman"/>
          <w:b/>
          <w:sz w:val="22"/>
          <w:u w:val="single"/>
        </w:rPr>
      </w:pPr>
      <w:r w:rsidRPr="00D7405B">
        <w:rPr>
          <w:rFonts w:asciiTheme="majorHAnsi" w:eastAsia="Times New Roman" w:hAnsiTheme="majorHAnsi" w:cs="Times New Roman"/>
          <w:b/>
          <w:sz w:val="22"/>
          <w:u w:val="single"/>
        </w:rPr>
        <w:t>Criteria for Selection</w:t>
      </w:r>
    </w:p>
    <w:p w14:paraId="56A2FD56" w14:textId="77777777" w:rsidR="00B65EC8" w:rsidRPr="00D7405B" w:rsidRDefault="00B65EC8" w:rsidP="00B65EC8">
      <w:pPr>
        <w:rPr>
          <w:rFonts w:asciiTheme="majorHAnsi" w:eastAsia="Times New Roman" w:hAnsiTheme="majorHAnsi" w:cs="Times New Roman"/>
          <w:b/>
          <w:sz w:val="22"/>
          <w:u w:val="single"/>
        </w:rPr>
      </w:pPr>
    </w:p>
    <w:p w14:paraId="4F6419FE" w14:textId="77777777" w:rsidR="00B65EC8" w:rsidRPr="00D7405B" w:rsidRDefault="00B65EC8" w:rsidP="00B65EC8">
      <w:pPr>
        <w:numPr>
          <w:ilvl w:val="0"/>
          <w:numId w:val="2"/>
        </w:numPr>
        <w:rPr>
          <w:rFonts w:asciiTheme="majorHAnsi" w:eastAsia="Times New Roman" w:hAnsiTheme="majorHAnsi" w:cs="Times New Roman"/>
          <w:sz w:val="22"/>
        </w:rPr>
      </w:pPr>
      <w:r w:rsidRPr="00D7405B">
        <w:rPr>
          <w:rFonts w:asciiTheme="majorHAnsi" w:eastAsia="Times New Roman" w:hAnsiTheme="majorHAnsi" w:cs="Times New Roman"/>
          <w:sz w:val="22"/>
        </w:rPr>
        <w:t xml:space="preserve">Selection will be based on documentation of outstanding accomplishments as a teacher.  </w:t>
      </w:r>
    </w:p>
    <w:p w14:paraId="4E4600D6" w14:textId="77777777" w:rsidR="00B65EC8" w:rsidRPr="00D7405B" w:rsidRDefault="00B65EC8" w:rsidP="00B65EC8">
      <w:pPr>
        <w:numPr>
          <w:ilvl w:val="0"/>
          <w:numId w:val="2"/>
        </w:numPr>
        <w:rPr>
          <w:rFonts w:asciiTheme="majorHAnsi" w:eastAsia="Times New Roman" w:hAnsiTheme="majorHAnsi" w:cs="Times New Roman"/>
          <w:sz w:val="22"/>
        </w:rPr>
      </w:pPr>
      <w:r w:rsidRPr="00D7405B">
        <w:rPr>
          <w:rFonts w:asciiTheme="majorHAnsi" w:eastAsia="Times New Roman" w:hAnsiTheme="majorHAnsi" w:cs="Times New Roman"/>
          <w:sz w:val="22"/>
        </w:rPr>
        <w:t>Evidence of excellence in teaching should include:</w:t>
      </w:r>
    </w:p>
    <w:p w14:paraId="6E9AEA3B" w14:textId="77777777" w:rsidR="00B65EC8" w:rsidRPr="00D7405B" w:rsidRDefault="00B65EC8" w:rsidP="00B65EC8">
      <w:pPr>
        <w:numPr>
          <w:ilvl w:val="1"/>
          <w:numId w:val="2"/>
        </w:numPr>
        <w:rPr>
          <w:rFonts w:asciiTheme="majorHAnsi" w:eastAsia="Times New Roman" w:hAnsiTheme="majorHAnsi" w:cs="Times New Roman"/>
          <w:sz w:val="22"/>
        </w:rPr>
      </w:pPr>
      <w:r w:rsidRPr="00D7405B">
        <w:rPr>
          <w:rFonts w:asciiTheme="majorHAnsi" w:eastAsia="Times New Roman" w:hAnsiTheme="majorHAnsi" w:cs="Times New Roman"/>
          <w:sz w:val="22"/>
        </w:rPr>
        <w:t>Statement of teaching philosophy written by nominee.</w:t>
      </w:r>
    </w:p>
    <w:p w14:paraId="4818C721" w14:textId="77777777" w:rsidR="00B65EC8" w:rsidRPr="004412AE" w:rsidRDefault="00B65EC8" w:rsidP="004412AE">
      <w:pPr>
        <w:pStyle w:val="ListParagraph"/>
        <w:numPr>
          <w:ilvl w:val="0"/>
          <w:numId w:val="4"/>
        </w:numPr>
        <w:rPr>
          <w:rFonts w:asciiTheme="majorHAnsi" w:eastAsia="Times New Roman" w:hAnsiTheme="majorHAnsi" w:cs="Times New Roman"/>
          <w:sz w:val="22"/>
        </w:rPr>
      </w:pPr>
      <w:r w:rsidRPr="004412AE">
        <w:rPr>
          <w:rFonts w:asciiTheme="majorHAnsi" w:eastAsia="Times New Roman" w:hAnsiTheme="majorHAnsi" w:cs="Times New Roman"/>
          <w:b/>
          <w:sz w:val="22"/>
        </w:rPr>
        <w:t>Not to exceed three typewritten (12 point, Times font) double-spaced pages</w:t>
      </w:r>
      <w:r w:rsidRPr="004412AE">
        <w:rPr>
          <w:rFonts w:asciiTheme="majorHAnsi" w:eastAsia="Times New Roman" w:hAnsiTheme="majorHAnsi" w:cs="Times New Roman"/>
          <w:sz w:val="22"/>
        </w:rPr>
        <w:t xml:space="preserve">. </w:t>
      </w:r>
    </w:p>
    <w:p w14:paraId="799C13D4" w14:textId="77777777" w:rsidR="00B65EC8" w:rsidRPr="00D7405B" w:rsidRDefault="00B65EC8" w:rsidP="00B65EC8">
      <w:pPr>
        <w:numPr>
          <w:ilvl w:val="1"/>
          <w:numId w:val="2"/>
        </w:numPr>
        <w:rPr>
          <w:rFonts w:asciiTheme="majorHAnsi" w:eastAsia="Times New Roman" w:hAnsiTheme="majorHAnsi" w:cs="Times New Roman"/>
          <w:sz w:val="22"/>
        </w:rPr>
      </w:pPr>
      <w:r w:rsidRPr="00D7405B">
        <w:rPr>
          <w:rFonts w:asciiTheme="majorHAnsi" w:eastAsia="Times New Roman" w:hAnsiTheme="majorHAnsi" w:cs="Times New Roman"/>
          <w:sz w:val="22"/>
        </w:rPr>
        <w:t>Summary of teaching evaluations conducted by students from the past five years.</w:t>
      </w:r>
    </w:p>
    <w:p w14:paraId="73B199DC" w14:textId="77777777" w:rsidR="00B65EC8" w:rsidRPr="00D7405B" w:rsidRDefault="00B65EC8" w:rsidP="00B65EC8">
      <w:pPr>
        <w:numPr>
          <w:ilvl w:val="1"/>
          <w:numId w:val="2"/>
        </w:numPr>
        <w:rPr>
          <w:rFonts w:asciiTheme="majorHAnsi" w:eastAsia="Times New Roman" w:hAnsiTheme="majorHAnsi" w:cs="Times New Roman"/>
          <w:sz w:val="22"/>
        </w:rPr>
      </w:pPr>
      <w:r w:rsidRPr="00D7405B">
        <w:rPr>
          <w:rFonts w:asciiTheme="majorHAnsi" w:eastAsia="Times New Roman" w:hAnsiTheme="majorHAnsi" w:cs="Times New Roman"/>
          <w:sz w:val="22"/>
        </w:rPr>
        <w:t>Two teaching assessments by peers.</w:t>
      </w:r>
    </w:p>
    <w:p w14:paraId="7F6871D9" w14:textId="77777777" w:rsidR="00B65EC8" w:rsidRPr="00D7405B" w:rsidRDefault="00B65EC8" w:rsidP="00B65EC8">
      <w:pPr>
        <w:numPr>
          <w:ilvl w:val="1"/>
          <w:numId w:val="2"/>
        </w:numPr>
        <w:rPr>
          <w:rFonts w:asciiTheme="majorHAnsi" w:eastAsia="Times New Roman" w:hAnsiTheme="majorHAnsi" w:cs="Times New Roman"/>
          <w:sz w:val="22"/>
        </w:rPr>
      </w:pPr>
      <w:r w:rsidRPr="00D7405B">
        <w:rPr>
          <w:rFonts w:asciiTheme="majorHAnsi" w:eastAsia="Times New Roman" w:hAnsiTheme="majorHAnsi" w:cs="Times New Roman"/>
          <w:sz w:val="22"/>
        </w:rPr>
        <w:t>List of teaching awards and other relevant accomplishments.</w:t>
      </w:r>
    </w:p>
    <w:p w14:paraId="64E48572" w14:textId="77777777" w:rsidR="00B65EC8" w:rsidRPr="00D7405B" w:rsidRDefault="00B65EC8" w:rsidP="00B65EC8">
      <w:pPr>
        <w:numPr>
          <w:ilvl w:val="1"/>
          <w:numId w:val="2"/>
        </w:numPr>
        <w:rPr>
          <w:rFonts w:asciiTheme="majorHAnsi" w:eastAsia="Times New Roman" w:hAnsiTheme="majorHAnsi" w:cs="Times New Roman"/>
          <w:sz w:val="22"/>
        </w:rPr>
      </w:pPr>
      <w:r w:rsidRPr="00D7405B">
        <w:rPr>
          <w:rFonts w:asciiTheme="majorHAnsi" w:eastAsia="Times New Roman" w:hAnsiTheme="majorHAnsi" w:cs="Times New Roman"/>
          <w:sz w:val="22"/>
        </w:rPr>
        <w:t>Description of teaching responsibilities including the number and nature of courses and programs presented.</w:t>
      </w:r>
    </w:p>
    <w:p w14:paraId="2DE04ABF" w14:textId="77777777" w:rsidR="00B65EC8" w:rsidRPr="00D7405B" w:rsidRDefault="00B65EC8" w:rsidP="00B65EC8">
      <w:pPr>
        <w:numPr>
          <w:ilvl w:val="1"/>
          <w:numId w:val="2"/>
        </w:numPr>
        <w:rPr>
          <w:rFonts w:asciiTheme="majorHAnsi" w:eastAsia="Times New Roman" w:hAnsiTheme="majorHAnsi" w:cs="Times New Roman"/>
          <w:sz w:val="22"/>
        </w:rPr>
      </w:pPr>
      <w:r w:rsidRPr="00D7405B">
        <w:rPr>
          <w:rFonts w:asciiTheme="majorHAnsi" w:eastAsia="Times New Roman" w:hAnsiTheme="majorHAnsi" w:cs="Times New Roman"/>
          <w:sz w:val="22"/>
        </w:rPr>
        <w:t xml:space="preserve">Letters of support from two former students </w:t>
      </w:r>
    </w:p>
    <w:p w14:paraId="10A03D2F" w14:textId="77777777" w:rsidR="00B65EC8" w:rsidRPr="00D7405B" w:rsidRDefault="00B65EC8" w:rsidP="00B65EC8">
      <w:pPr>
        <w:numPr>
          <w:ilvl w:val="2"/>
          <w:numId w:val="2"/>
        </w:numPr>
        <w:rPr>
          <w:rFonts w:asciiTheme="majorHAnsi" w:eastAsia="Times New Roman" w:hAnsiTheme="majorHAnsi" w:cs="Times New Roman"/>
          <w:sz w:val="22"/>
        </w:rPr>
      </w:pPr>
      <w:r w:rsidRPr="00D7405B">
        <w:rPr>
          <w:rFonts w:asciiTheme="majorHAnsi" w:eastAsia="Times New Roman" w:hAnsiTheme="majorHAnsi" w:cs="Times New Roman"/>
          <w:sz w:val="22"/>
        </w:rPr>
        <w:t>May be undergraduate students, graduate students, workshop participants, etc.</w:t>
      </w:r>
    </w:p>
    <w:p w14:paraId="6E57E599" w14:textId="77777777" w:rsidR="00B65EC8" w:rsidRPr="00D7405B" w:rsidRDefault="00B65EC8" w:rsidP="00B65EC8">
      <w:pPr>
        <w:numPr>
          <w:ilvl w:val="2"/>
          <w:numId w:val="2"/>
        </w:numPr>
        <w:rPr>
          <w:rFonts w:asciiTheme="majorHAnsi" w:eastAsia="Times New Roman" w:hAnsiTheme="majorHAnsi" w:cs="Times New Roman"/>
          <w:sz w:val="22"/>
        </w:rPr>
      </w:pPr>
      <w:r w:rsidRPr="00D7405B">
        <w:rPr>
          <w:rFonts w:asciiTheme="majorHAnsi" w:eastAsia="Times New Roman" w:hAnsiTheme="majorHAnsi" w:cs="Times New Roman"/>
          <w:sz w:val="22"/>
        </w:rPr>
        <w:t>Limited to one, single-spaced typewritten page for each letter.</w:t>
      </w:r>
    </w:p>
    <w:p w14:paraId="3D102142" w14:textId="77777777" w:rsidR="00B65EC8" w:rsidRPr="00D7405B" w:rsidRDefault="00B65EC8" w:rsidP="00B65EC8">
      <w:pPr>
        <w:ind w:left="1440"/>
        <w:rPr>
          <w:rFonts w:asciiTheme="majorHAnsi" w:eastAsia="Times New Roman" w:hAnsiTheme="majorHAnsi" w:cs="Times New Roman"/>
          <w:sz w:val="22"/>
        </w:rPr>
      </w:pPr>
    </w:p>
    <w:p w14:paraId="2ED8B26D" w14:textId="77777777" w:rsidR="00B65EC8" w:rsidRPr="00D7405B" w:rsidRDefault="00B65EC8" w:rsidP="00B65EC8">
      <w:pPr>
        <w:rPr>
          <w:rFonts w:asciiTheme="majorHAnsi" w:eastAsia="Times New Roman" w:hAnsiTheme="majorHAnsi" w:cs="Times New Roman"/>
          <w:b/>
          <w:sz w:val="22"/>
          <w:u w:val="single"/>
        </w:rPr>
      </w:pPr>
      <w:r w:rsidRPr="00D7405B">
        <w:rPr>
          <w:rFonts w:asciiTheme="majorHAnsi" w:eastAsia="Times New Roman" w:hAnsiTheme="majorHAnsi" w:cs="Times New Roman"/>
          <w:b/>
          <w:sz w:val="22"/>
          <w:u w:val="single"/>
        </w:rPr>
        <w:t>Nomination Materials</w:t>
      </w:r>
    </w:p>
    <w:p w14:paraId="4A41C415" w14:textId="77777777" w:rsidR="00B65EC8" w:rsidRPr="00D7405B" w:rsidRDefault="00B65EC8" w:rsidP="00B65EC8">
      <w:pPr>
        <w:ind w:left="360"/>
        <w:rPr>
          <w:rFonts w:asciiTheme="majorHAnsi" w:eastAsia="Times New Roman" w:hAnsiTheme="majorHAnsi" w:cs="Times New Roman"/>
          <w:b/>
          <w:sz w:val="22"/>
          <w:u w:val="single"/>
        </w:rPr>
      </w:pPr>
    </w:p>
    <w:p w14:paraId="580C3437" w14:textId="77777777" w:rsidR="00B65EC8" w:rsidRPr="00D7405B" w:rsidRDefault="00B65EC8" w:rsidP="00B65EC8">
      <w:pPr>
        <w:rPr>
          <w:rFonts w:asciiTheme="majorHAnsi" w:eastAsia="Times New Roman" w:hAnsiTheme="majorHAnsi" w:cs="Times New Roman"/>
          <w:sz w:val="22"/>
        </w:rPr>
      </w:pPr>
      <w:r w:rsidRPr="00D7405B">
        <w:rPr>
          <w:rFonts w:asciiTheme="majorHAnsi" w:eastAsia="Times New Roman" w:hAnsiTheme="majorHAnsi" w:cs="Times New Roman"/>
          <w:sz w:val="22"/>
        </w:rPr>
        <w:t>Nomination packets must include and shall be limited to:</w:t>
      </w:r>
    </w:p>
    <w:p w14:paraId="673C12F8" w14:textId="77777777" w:rsidR="00B65EC8" w:rsidRPr="00D7405B" w:rsidRDefault="00B65EC8" w:rsidP="00B65EC8">
      <w:pPr>
        <w:ind w:left="360"/>
        <w:rPr>
          <w:rFonts w:asciiTheme="majorHAnsi" w:eastAsia="Times New Roman" w:hAnsiTheme="majorHAnsi" w:cs="Times New Roman"/>
          <w:sz w:val="22"/>
        </w:rPr>
      </w:pPr>
    </w:p>
    <w:p w14:paraId="06B0B101" w14:textId="77777777" w:rsidR="00B65EC8" w:rsidRPr="00D7405B" w:rsidRDefault="00B65EC8" w:rsidP="00B65EC8">
      <w:pPr>
        <w:numPr>
          <w:ilvl w:val="0"/>
          <w:numId w:val="3"/>
        </w:numPr>
        <w:rPr>
          <w:rFonts w:asciiTheme="majorHAnsi" w:eastAsia="Times New Roman" w:hAnsiTheme="majorHAnsi" w:cs="Times New Roman"/>
          <w:sz w:val="22"/>
        </w:rPr>
      </w:pPr>
      <w:r w:rsidRPr="00D7405B">
        <w:rPr>
          <w:rFonts w:asciiTheme="majorHAnsi" w:eastAsia="Times New Roman" w:hAnsiTheme="majorHAnsi" w:cs="Times New Roman"/>
          <w:sz w:val="22"/>
        </w:rPr>
        <w:t>Cover sheet (see next page).</w:t>
      </w:r>
    </w:p>
    <w:p w14:paraId="43831EF9" w14:textId="77777777" w:rsidR="00B65EC8" w:rsidRPr="00D7405B" w:rsidRDefault="00B65EC8" w:rsidP="00B65EC8">
      <w:pPr>
        <w:numPr>
          <w:ilvl w:val="0"/>
          <w:numId w:val="3"/>
        </w:numPr>
        <w:rPr>
          <w:rFonts w:asciiTheme="majorHAnsi" w:eastAsia="Times New Roman" w:hAnsiTheme="majorHAnsi" w:cs="Times New Roman"/>
          <w:sz w:val="22"/>
        </w:rPr>
      </w:pPr>
      <w:r w:rsidRPr="00D7405B">
        <w:rPr>
          <w:rFonts w:asciiTheme="majorHAnsi" w:eastAsia="Times New Roman" w:hAnsiTheme="majorHAnsi" w:cs="Times New Roman"/>
          <w:sz w:val="22"/>
        </w:rPr>
        <w:t>Nomination letter (limited to two, single spaced, typewritten pages).</w:t>
      </w:r>
    </w:p>
    <w:p w14:paraId="1848055C" w14:textId="77777777" w:rsidR="008704B8" w:rsidRPr="00D7405B" w:rsidRDefault="00B65EC8" w:rsidP="00B65EC8">
      <w:pPr>
        <w:numPr>
          <w:ilvl w:val="0"/>
          <w:numId w:val="3"/>
        </w:numPr>
        <w:rPr>
          <w:rFonts w:asciiTheme="majorHAnsi" w:eastAsia="Times New Roman" w:hAnsiTheme="majorHAnsi" w:cs="Times New Roman"/>
          <w:sz w:val="22"/>
        </w:rPr>
      </w:pPr>
      <w:r w:rsidRPr="00D7405B">
        <w:rPr>
          <w:rFonts w:asciiTheme="majorHAnsi" w:eastAsia="Times New Roman" w:hAnsiTheme="majorHAnsi" w:cs="Times New Roman"/>
          <w:sz w:val="22"/>
        </w:rPr>
        <w:t>Evidence of excellence in teaching (items a-f, listed above)</w:t>
      </w:r>
    </w:p>
    <w:p w14:paraId="1E02582A" w14:textId="77777777" w:rsidR="00B65EC8" w:rsidRPr="00D7405B" w:rsidRDefault="008704B8" w:rsidP="00B65EC8">
      <w:pPr>
        <w:numPr>
          <w:ilvl w:val="0"/>
          <w:numId w:val="3"/>
        </w:numPr>
        <w:rPr>
          <w:rFonts w:asciiTheme="majorHAnsi" w:eastAsia="Times New Roman" w:hAnsiTheme="majorHAnsi" w:cs="Times New Roman"/>
          <w:sz w:val="22"/>
        </w:rPr>
      </w:pPr>
      <w:r w:rsidRPr="00D7405B">
        <w:rPr>
          <w:rFonts w:asciiTheme="majorHAnsi" w:eastAsia="Times New Roman" w:hAnsiTheme="majorHAnsi" w:cs="Times New Roman"/>
          <w:sz w:val="22"/>
        </w:rPr>
        <w:t>Nominee’s curriculum vitae</w:t>
      </w:r>
      <w:r w:rsidR="00B65EC8" w:rsidRPr="00D7405B">
        <w:rPr>
          <w:rFonts w:asciiTheme="majorHAnsi" w:eastAsia="Times New Roman" w:hAnsiTheme="majorHAnsi" w:cs="Times New Roman"/>
          <w:sz w:val="22"/>
        </w:rPr>
        <w:t>.</w:t>
      </w:r>
    </w:p>
    <w:p w14:paraId="5AFD1082" w14:textId="77777777" w:rsidR="00C134D2" w:rsidRPr="00D7405B" w:rsidRDefault="00C134D2" w:rsidP="00B65EC8">
      <w:pPr>
        <w:rPr>
          <w:rFonts w:asciiTheme="majorHAnsi" w:eastAsia="Times New Roman" w:hAnsiTheme="majorHAnsi" w:cs="Times New Roman"/>
          <w:b/>
          <w:sz w:val="20"/>
          <w:szCs w:val="20"/>
          <w:u w:val="single"/>
        </w:rPr>
        <w:sectPr w:rsidR="00C134D2" w:rsidRPr="00D7405B" w:rsidSect="004412AE">
          <w:pgSz w:w="12240" w:h="15840"/>
          <w:pgMar w:top="1080" w:right="1440" w:bottom="720" w:left="1440" w:header="720" w:footer="720" w:gutter="0"/>
          <w:cols w:space="720"/>
          <w:docGrid w:linePitch="360"/>
        </w:sectPr>
      </w:pPr>
    </w:p>
    <w:p w14:paraId="396F2F7B" w14:textId="77777777" w:rsidR="00B65EC8" w:rsidRPr="00D7405B" w:rsidRDefault="00B65EC8" w:rsidP="00B65EC8">
      <w:pPr>
        <w:rPr>
          <w:rFonts w:asciiTheme="majorHAnsi" w:eastAsia="Times New Roman" w:hAnsiTheme="majorHAnsi" w:cs="Times New Roman"/>
          <w:b/>
          <w:sz w:val="20"/>
          <w:szCs w:val="20"/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89"/>
        <w:gridCol w:w="639"/>
        <w:gridCol w:w="5732"/>
      </w:tblGrid>
      <w:tr w:rsidR="00B65EC8" w:rsidRPr="00D7405B" w14:paraId="37EA8C1E" w14:textId="77777777" w:rsidTr="002C791F">
        <w:tc>
          <w:tcPr>
            <w:tcW w:w="2989" w:type="dxa"/>
            <w:tcBorders>
              <w:top w:val="nil"/>
              <w:left w:val="nil"/>
              <w:right w:val="nil"/>
            </w:tcBorders>
          </w:tcPr>
          <w:p w14:paraId="797D5CDE" w14:textId="77777777" w:rsidR="00B65EC8" w:rsidRPr="00D7405B" w:rsidRDefault="00B65EC8" w:rsidP="00B65EC8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  <w:r w:rsidRPr="00D7405B">
              <w:rPr>
                <w:rFonts w:asciiTheme="majorHAnsi" w:eastAsia="Times New Roman" w:hAnsiTheme="majorHAnsi" w:cs="Times New Roman"/>
                <w:b/>
                <w:noProof/>
                <w:sz w:val="28"/>
                <w:szCs w:val="20"/>
              </w:rPr>
              <w:drawing>
                <wp:inline distT="0" distB="0" distL="0" distR="0" wp14:anchorId="738FF7E6" wp14:editId="7526317B">
                  <wp:extent cx="1758950" cy="1123950"/>
                  <wp:effectExtent l="0" t="0" r="0" b="0"/>
                  <wp:docPr id="8" name="Picture 8" descr="Logo sma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Logo smal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8950" cy="1123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07" w:type="dxa"/>
            <w:gridSpan w:val="2"/>
            <w:tcBorders>
              <w:top w:val="nil"/>
              <w:left w:val="nil"/>
              <w:right w:val="nil"/>
            </w:tcBorders>
          </w:tcPr>
          <w:p w14:paraId="5960B306" w14:textId="77777777" w:rsidR="00B65EC8" w:rsidRPr="00D7405B" w:rsidRDefault="00B65EC8" w:rsidP="00B65EC8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</w:p>
          <w:p w14:paraId="6DC0C91D" w14:textId="1BA531C8" w:rsidR="00B65EC8" w:rsidRPr="00D7405B" w:rsidRDefault="007E36CB" w:rsidP="00B65EC8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  <w:r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>NC-</w:t>
            </w:r>
            <w:r w:rsidR="00B65EC8" w:rsidRPr="00D7405B"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>AAAE DISTINGUISHED TEACHER AWARD</w:t>
            </w:r>
          </w:p>
          <w:p w14:paraId="17F058DF" w14:textId="77777777" w:rsidR="00B65EC8" w:rsidRPr="00D7405B" w:rsidRDefault="00B65EC8" w:rsidP="00B65EC8">
            <w:pPr>
              <w:jc w:val="center"/>
              <w:outlineLvl w:val="0"/>
              <w:rPr>
                <w:rFonts w:asciiTheme="majorHAnsi" w:eastAsia="Times New Roman" w:hAnsiTheme="majorHAnsi" w:cs="Times New Roman"/>
                <w:sz w:val="28"/>
                <w:szCs w:val="20"/>
              </w:rPr>
            </w:pPr>
          </w:p>
          <w:p w14:paraId="7A8E15E3" w14:textId="77777777" w:rsidR="00B65EC8" w:rsidRPr="00D7405B" w:rsidRDefault="00B65EC8" w:rsidP="00B65EC8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  <w:r w:rsidRPr="00D7405B"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>COVER SHEET</w:t>
            </w:r>
          </w:p>
        </w:tc>
      </w:tr>
      <w:tr w:rsidR="00B65EC8" w:rsidRPr="00D7405B" w14:paraId="47070E94" w14:textId="77777777" w:rsidTr="002C791F">
        <w:tc>
          <w:tcPr>
            <w:tcW w:w="2989" w:type="dxa"/>
            <w:vAlign w:val="center"/>
          </w:tcPr>
          <w:p w14:paraId="3C0E2F0B" w14:textId="77777777" w:rsidR="00B65EC8" w:rsidRPr="00D7405B" w:rsidRDefault="00B65EC8" w:rsidP="00B65EC8">
            <w:pPr>
              <w:rPr>
                <w:rFonts w:asciiTheme="majorHAnsi" w:eastAsia="Times New Roman" w:hAnsiTheme="majorHAnsi" w:cs="Times New Roman"/>
                <w:sz w:val="20"/>
                <w:szCs w:val="20"/>
              </w:rPr>
            </w:pPr>
            <w:r w:rsidRPr="00D7405B">
              <w:rPr>
                <w:rFonts w:asciiTheme="majorHAnsi" w:eastAsia="Times New Roman" w:hAnsiTheme="majorHAnsi" w:cs="Times New Roman"/>
                <w:sz w:val="20"/>
                <w:szCs w:val="20"/>
              </w:rPr>
              <w:t>Name of Nominee:</w:t>
            </w:r>
          </w:p>
        </w:tc>
        <w:tc>
          <w:tcPr>
            <w:tcW w:w="7307" w:type="dxa"/>
            <w:gridSpan w:val="2"/>
            <w:vAlign w:val="center"/>
          </w:tcPr>
          <w:p w14:paraId="072F922A" w14:textId="77777777" w:rsidR="00B65EC8" w:rsidRPr="00D7405B" w:rsidRDefault="00B65EC8" w:rsidP="00B65EC8">
            <w:pPr>
              <w:rPr>
                <w:rFonts w:asciiTheme="majorHAnsi" w:eastAsia="Times New Roman" w:hAnsiTheme="majorHAnsi" w:cs="Times New Roman"/>
                <w:sz w:val="20"/>
                <w:szCs w:val="20"/>
              </w:rPr>
            </w:pPr>
          </w:p>
        </w:tc>
      </w:tr>
      <w:tr w:rsidR="00B65EC8" w:rsidRPr="00D7405B" w14:paraId="3C57B72A" w14:textId="77777777" w:rsidTr="002C791F">
        <w:tc>
          <w:tcPr>
            <w:tcW w:w="2989" w:type="dxa"/>
            <w:vAlign w:val="center"/>
          </w:tcPr>
          <w:p w14:paraId="74C71BE1" w14:textId="77777777" w:rsidR="00B65EC8" w:rsidRPr="00D7405B" w:rsidRDefault="00B65EC8" w:rsidP="00B65EC8">
            <w:pPr>
              <w:rPr>
                <w:rFonts w:asciiTheme="majorHAnsi" w:eastAsia="Times New Roman" w:hAnsiTheme="majorHAnsi" w:cs="Times New Roman"/>
                <w:sz w:val="20"/>
                <w:szCs w:val="20"/>
              </w:rPr>
            </w:pPr>
            <w:r w:rsidRPr="00D7405B">
              <w:rPr>
                <w:rFonts w:asciiTheme="majorHAnsi" w:eastAsia="Times New Roman" w:hAnsiTheme="majorHAnsi" w:cs="Times New Roman"/>
                <w:sz w:val="20"/>
                <w:szCs w:val="20"/>
              </w:rPr>
              <w:t>Institution:</w:t>
            </w:r>
          </w:p>
        </w:tc>
        <w:tc>
          <w:tcPr>
            <w:tcW w:w="7307" w:type="dxa"/>
            <w:gridSpan w:val="2"/>
            <w:vAlign w:val="center"/>
          </w:tcPr>
          <w:p w14:paraId="158577F5" w14:textId="77777777" w:rsidR="00B65EC8" w:rsidRPr="00D7405B" w:rsidRDefault="00B65EC8" w:rsidP="00B65EC8">
            <w:pPr>
              <w:rPr>
                <w:rFonts w:asciiTheme="majorHAnsi" w:eastAsia="Times New Roman" w:hAnsiTheme="majorHAnsi" w:cs="Times New Roman"/>
                <w:sz w:val="20"/>
                <w:szCs w:val="20"/>
              </w:rPr>
            </w:pPr>
          </w:p>
        </w:tc>
      </w:tr>
      <w:tr w:rsidR="00B65EC8" w:rsidRPr="00D7405B" w14:paraId="2FE67EDB" w14:textId="77777777" w:rsidTr="002C791F">
        <w:tc>
          <w:tcPr>
            <w:tcW w:w="2989" w:type="dxa"/>
            <w:vAlign w:val="center"/>
          </w:tcPr>
          <w:p w14:paraId="0C1A92D7" w14:textId="77777777" w:rsidR="00B65EC8" w:rsidRPr="00D7405B" w:rsidRDefault="00B65EC8" w:rsidP="00B65EC8">
            <w:pPr>
              <w:rPr>
                <w:rFonts w:asciiTheme="majorHAnsi" w:eastAsia="Times New Roman" w:hAnsiTheme="majorHAnsi" w:cs="Times New Roman"/>
                <w:sz w:val="20"/>
                <w:szCs w:val="20"/>
              </w:rPr>
            </w:pPr>
            <w:r w:rsidRPr="00D7405B">
              <w:rPr>
                <w:rFonts w:asciiTheme="majorHAnsi" w:eastAsia="Times New Roman" w:hAnsiTheme="majorHAnsi" w:cs="Times New Roman"/>
                <w:sz w:val="20"/>
                <w:szCs w:val="20"/>
              </w:rPr>
              <w:t>Title:</w:t>
            </w:r>
          </w:p>
        </w:tc>
        <w:tc>
          <w:tcPr>
            <w:tcW w:w="7307" w:type="dxa"/>
            <w:gridSpan w:val="2"/>
            <w:vAlign w:val="center"/>
          </w:tcPr>
          <w:p w14:paraId="727FE7A4" w14:textId="77777777" w:rsidR="00B65EC8" w:rsidRPr="00D7405B" w:rsidRDefault="00B65EC8" w:rsidP="00B65EC8">
            <w:pPr>
              <w:rPr>
                <w:rFonts w:asciiTheme="majorHAnsi" w:eastAsia="Times New Roman" w:hAnsiTheme="majorHAnsi" w:cs="Times New Roman"/>
                <w:sz w:val="20"/>
                <w:szCs w:val="20"/>
              </w:rPr>
            </w:pPr>
          </w:p>
        </w:tc>
      </w:tr>
      <w:tr w:rsidR="00B65EC8" w:rsidRPr="00D7405B" w14:paraId="1B9B527C" w14:textId="77777777" w:rsidTr="002C791F">
        <w:tc>
          <w:tcPr>
            <w:tcW w:w="10296" w:type="dxa"/>
            <w:gridSpan w:val="3"/>
            <w:vAlign w:val="center"/>
          </w:tcPr>
          <w:p w14:paraId="389D7033" w14:textId="77777777" w:rsidR="00B65EC8" w:rsidRPr="00D7405B" w:rsidRDefault="00B65EC8" w:rsidP="00B65EC8">
            <w:pPr>
              <w:rPr>
                <w:rFonts w:asciiTheme="majorHAnsi" w:eastAsia="Times New Roman" w:hAnsiTheme="majorHAnsi" w:cs="Times New Roman"/>
                <w:sz w:val="20"/>
                <w:szCs w:val="20"/>
              </w:rPr>
            </w:pPr>
            <w:r w:rsidRPr="00D7405B">
              <w:rPr>
                <w:rFonts w:asciiTheme="majorHAnsi" w:eastAsia="Times New Roman" w:hAnsiTheme="majorHAnsi" w:cs="Times New Roman"/>
                <w:sz w:val="20"/>
                <w:szCs w:val="20"/>
              </w:rPr>
              <w:t>Professional Employment Record:</w:t>
            </w:r>
          </w:p>
          <w:p w14:paraId="0AE629CD" w14:textId="77777777" w:rsidR="00B65EC8" w:rsidRPr="00D7405B" w:rsidRDefault="00B65EC8" w:rsidP="00B65EC8">
            <w:pPr>
              <w:rPr>
                <w:rFonts w:asciiTheme="majorHAnsi" w:eastAsia="Times New Roman" w:hAnsiTheme="majorHAnsi" w:cs="Times New Roman"/>
                <w:sz w:val="20"/>
                <w:szCs w:val="20"/>
              </w:rPr>
            </w:pPr>
          </w:p>
          <w:p w14:paraId="3ADE45B6" w14:textId="77777777" w:rsidR="00B65EC8" w:rsidRPr="00D7405B" w:rsidRDefault="00B65EC8" w:rsidP="00B65EC8">
            <w:pPr>
              <w:rPr>
                <w:rFonts w:asciiTheme="majorHAnsi" w:eastAsia="Times New Roman" w:hAnsiTheme="majorHAnsi" w:cs="Times New Roman"/>
                <w:sz w:val="20"/>
                <w:szCs w:val="20"/>
              </w:rPr>
            </w:pPr>
          </w:p>
          <w:p w14:paraId="7C251F58" w14:textId="77777777" w:rsidR="00B65EC8" w:rsidRPr="00D7405B" w:rsidRDefault="00B65EC8" w:rsidP="00B65EC8">
            <w:pPr>
              <w:rPr>
                <w:rFonts w:asciiTheme="majorHAnsi" w:eastAsia="Times New Roman" w:hAnsiTheme="majorHAnsi" w:cs="Times New Roman"/>
                <w:sz w:val="20"/>
                <w:szCs w:val="20"/>
              </w:rPr>
            </w:pPr>
          </w:p>
          <w:p w14:paraId="37307711" w14:textId="77777777" w:rsidR="00B65EC8" w:rsidRPr="00D7405B" w:rsidRDefault="00B65EC8" w:rsidP="00B65EC8">
            <w:pPr>
              <w:rPr>
                <w:rFonts w:asciiTheme="majorHAnsi" w:eastAsia="Times New Roman" w:hAnsiTheme="majorHAnsi" w:cs="Times New Roman"/>
                <w:sz w:val="20"/>
                <w:szCs w:val="20"/>
              </w:rPr>
            </w:pPr>
          </w:p>
          <w:p w14:paraId="5954AA01" w14:textId="77777777" w:rsidR="00B65EC8" w:rsidRPr="00D7405B" w:rsidRDefault="00B65EC8" w:rsidP="00B65EC8">
            <w:pPr>
              <w:rPr>
                <w:rFonts w:asciiTheme="majorHAnsi" w:eastAsia="Times New Roman" w:hAnsiTheme="majorHAnsi" w:cs="Times New Roman"/>
                <w:sz w:val="20"/>
                <w:szCs w:val="20"/>
              </w:rPr>
            </w:pPr>
          </w:p>
          <w:p w14:paraId="200AD89C" w14:textId="77777777" w:rsidR="00B65EC8" w:rsidRPr="00D7405B" w:rsidRDefault="00B65EC8" w:rsidP="00B65EC8">
            <w:pPr>
              <w:rPr>
                <w:rFonts w:asciiTheme="majorHAnsi" w:eastAsia="Times New Roman" w:hAnsiTheme="majorHAnsi" w:cs="Times New Roman"/>
                <w:sz w:val="20"/>
                <w:szCs w:val="20"/>
              </w:rPr>
            </w:pPr>
          </w:p>
          <w:p w14:paraId="5B248FE5" w14:textId="77777777" w:rsidR="00B65EC8" w:rsidRPr="00D7405B" w:rsidRDefault="00B65EC8" w:rsidP="00B65EC8">
            <w:pPr>
              <w:rPr>
                <w:rFonts w:asciiTheme="majorHAnsi" w:eastAsia="Times New Roman" w:hAnsiTheme="majorHAnsi" w:cs="Times New Roman"/>
                <w:sz w:val="20"/>
                <w:szCs w:val="20"/>
              </w:rPr>
            </w:pPr>
          </w:p>
          <w:p w14:paraId="24B11903" w14:textId="77777777" w:rsidR="00B65EC8" w:rsidRPr="00D7405B" w:rsidRDefault="00B65EC8" w:rsidP="00B65EC8">
            <w:pPr>
              <w:rPr>
                <w:rFonts w:asciiTheme="majorHAnsi" w:eastAsia="Times New Roman" w:hAnsiTheme="majorHAnsi" w:cs="Times New Roman"/>
                <w:sz w:val="20"/>
                <w:szCs w:val="20"/>
              </w:rPr>
            </w:pPr>
          </w:p>
          <w:p w14:paraId="3919533E" w14:textId="77777777" w:rsidR="00B65EC8" w:rsidRPr="00D7405B" w:rsidRDefault="00B65EC8" w:rsidP="00B65EC8">
            <w:pPr>
              <w:rPr>
                <w:rFonts w:asciiTheme="majorHAnsi" w:eastAsia="Times New Roman" w:hAnsiTheme="majorHAnsi" w:cs="Times New Roman"/>
                <w:sz w:val="20"/>
                <w:szCs w:val="20"/>
              </w:rPr>
            </w:pPr>
          </w:p>
        </w:tc>
      </w:tr>
      <w:tr w:rsidR="00B65EC8" w:rsidRPr="00D7405B" w14:paraId="78431A99" w14:textId="77777777" w:rsidTr="002C791F">
        <w:tc>
          <w:tcPr>
            <w:tcW w:w="10296" w:type="dxa"/>
            <w:gridSpan w:val="3"/>
            <w:vAlign w:val="center"/>
          </w:tcPr>
          <w:p w14:paraId="30B8142C" w14:textId="77777777" w:rsidR="00B65EC8" w:rsidRPr="00D7405B" w:rsidRDefault="00B65EC8" w:rsidP="00B65EC8">
            <w:pPr>
              <w:rPr>
                <w:rFonts w:asciiTheme="majorHAnsi" w:eastAsia="Times New Roman" w:hAnsiTheme="majorHAnsi" w:cs="Times New Roman"/>
                <w:sz w:val="20"/>
                <w:szCs w:val="20"/>
              </w:rPr>
            </w:pPr>
            <w:r w:rsidRPr="00D7405B">
              <w:rPr>
                <w:rFonts w:asciiTheme="majorHAnsi" w:eastAsia="Times New Roman" w:hAnsiTheme="majorHAnsi" w:cs="Times New Roman"/>
                <w:sz w:val="20"/>
                <w:szCs w:val="20"/>
              </w:rPr>
              <w:t>Degrees Held:</w:t>
            </w:r>
          </w:p>
          <w:p w14:paraId="20EAAD82" w14:textId="77777777" w:rsidR="00B65EC8" w:rsidRPr="00D7405B" w:rsidRDefault="00B65EC8" w:rsidP="00B65EC8">
            <w:pPr>
              <w:rPr>
                <w:rFonts w:asciiTheme="majorHAnsi" w:eastAsia="Times New Roman" w:hAnsiTheme="majorHAnsi" w:cs="Times New Roman"/>
                <w:sz w:val="20"/>
                <w:szCs w:val="20"/>
              </w:rPr>
            </w:pPr>
          </w:p>
          <w:p w14:paraId="660F1FAD" w14:textId="77777777" w:rsidR="00B65EC8" w:rsidRPr="00D7405B" w:rsidRDefault="00B65EC8" w:rsidP="00B65EC8">
            <w:pPr>
              <w:rPr>
                <w:rFonts w:asciiTheme="majorHAnsi" w:eastAsia="Times New Roman" w:hAnsiTheme="majorHAnsi" w:cs="Times New Roman"/>
                <w:sz w:val="20"/>
                <w:szCs w:val="20"/>
              </w:rPr>
            </w:pPr>
          </w:p>
          <w:p w14:paraId="6D3F2CAD" w14:textId="77777777" w:rsidR="00B65EC8" w:rsidRPr="00D7405B" w:rsidRDefault="00B65EC8" w:rsidP="00B65EC8">
            <w:pPr>
              <w:rPr>
                <w:rFonts w:asciiTheme="majorHAnsi" w:eastAsia="Times New Roman" w:hAnsiTheme="majorHAnsi" w:cs="Times New Roman"/>
                <w:sz w:val="20"/>
                <w:szCs w:val="20"/>
              </w:rPr>
            </w:pPr>
          </w:p>
          <w:p w14:paraId="2BA1DA37" w14:textId="77777777" w:rsidR="00B65EC8" w:rsidRPr="00D7405B" w:rsidRDefault="00B65EC8" w:rsidP="00B65EC8">
            <w:pPr>
              <w:rPr>
                <w:rFonts w:asciiTheme="majorHAnsi" w:eastAsia="Times New Roman" w:hAnsiTheme="majorHAnsi" w:cs="Times New Roman"/>
                <w:sz w:val="20"/>
                <w:szCs w:val="20"/>
              </w:rPr>
            </w:pPr>
          </w:p>
          <w:p w14:paraId="7B3D4313" w14:textId="77777777" w:rsidR="00B65EC8" w:rsidRPr="00D7405B" w:rsidRDefault="00B65EC8" w:rsidP="00B65EC8">
            <w:pPr>
              <w:rPr>
                <w:rFonts w:asciiTheme="majorHAnsi" w:eastAsia="Times New Roman" w:hAnsiTheme="majorHAnsi" w:cs="Times New Roman"/>
                <w:sz w:val="20"/>
                <w:szCs w:val="20"/>
              </w:rPr>
            </w:pPr>
          </w:p>
        </w:tc>
      </w:tr>
      <w:tr w:rsidR="00B65EC8" w:rsidRPr="00D7405B" w14:paraId="64C839CD" w14:textId="77777777" w:rsidTr="002C791F">
        <w:trPr>
          <w:trHeight w:val="539"/>
        </w:trPr>
        <w:tc>
          <w:tcPr>
            <w:tcW w:w="3708" w:type="dxa"/>
            <w:gridSpan w:val="2"/>
          </w:tcPr>
          <w:p w14:paraId="41605299" w14:textId="77777777" w:rsidR="00B65EC8" w:rsidRPr="00D7405B" w:rsidRDefault="00B65EC8" w:rsidP="00B65EC8">
            <w:pPr>
              <w:rPr>
                <w:rFonts w:asciiTheme="majorHAnsi" w:eastAsia="Times New Roman" w:hAnsiTheme="majorHAnsi" w:cs="Times New Roman"/>
                <w:sz w:val="20"/>
                <w:szCs w:val="20"/>
              </w:rPr>
            </w:pPr>
            <w:r w:rsidRPr="00D7405B">
              <w:rPr>
                <w:rFonts w:asciiTheme="majorHAnsi" w:eastAsia="Times New Roman" w:hAnsiTheme="majorHAnsi" w:cs="Times New Roman"/>
                <w:sz w:val="20"/>
                <w:szCs w:val="20"/>
              </w:rPr>
              <w:t>Nomination Submitted by:</w:t>
            </w:r>
          </w:p>
        </w:tc>
        <w:tc>
          <w:tcPr>
            <w:tcW w:w="6588" w:type="dxa"/>
          </w:tcPr>
          <w:p w14:paraId="274D8A88" w14:textId="77777777" w:rsidR="00B65EC8" w:rsidRPr="00D7405B" w:rsidRDefault="00B65EC8" w:rsidP="00B65EC8">
            <w:pPr>
              <w:rPr>
                <w:rFonts w:asciiTheme="majorHAnsi" w:eastAsia="Times New Roman" w:hAnsiTheme="majorHAnsi" w:cs="Times New Roman"/>
                <w:sz w:val="20"/>
                <w:szCs w:val="20"/>
              </w:rPr>
            </w:pPr>
          </w:p>
        </w:tc>
      </w:tr>
      <w:tr w:rsidR="00B65EC8" w:rsidRPr="00D7405B" w14:paraId="79D1B461" w14:textId="77777777" w:rsidTr="002C791F">
        <w:trPr>
          <w:trHeight w:val="539"/>
        </w:trPr>
        <w:tc>
          <w:tcPr>
            <w:tcW w:w="3708" w:type="dxa"/>
            <w:gridSpan w:val="2"/>
          </w:tcPr>
          <w:p w14:paraId="705E68BA" w14:textId="77777777" w:rsidR="00B65EC8" w:rsidRPr="00D7405B" w:rsidRDefault="00B65EC8" w:rsidP="00B65EC8">
            <w:pPr>
              <w:rPr>
                <w:rFonts w:asciiTheme="majorHAnsi" w:eastAsia="Times New Roman" w:hAnsiTheme="majorHAnsi" w:cs="Times New Roman"/>
                <w:sz w:val="20"/>
                <w:szCs w:val="20"/>
              </w:rPr>
            </w:pPr>
            <w:r w:rsidRPr="00D7405B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Contact information for nominator: </w:t>
            </w:r>
          </w:p>
          <w:p w14:paraId="70E4A00D" w14:textId="77777777" w:rsidR="00B65EC8" w:rsidRPr="00D7405B" w:rsidRDefault="00B65EC8" w:rsidP="00B65EC8">
            <w:pPr>
              <w:rPr>
                <w:rFonts w:asciiTheme="majorHAnsi" w:eastAsia="Times New Roman" w:hAnsiTheme="majorHAnsi" w:cs="Times New Roman"/>
                <w:sz w:val="20"/>
                <w:szCs w:val="20"/>
              </w:rPr>
            </w:pPr>
          </w:p>
          <w:p w14:paraId="0DDD15ED" w14:textId="77777777" w:rsidR="00B65EC8" w:rsidRPr="00D7405B" w:rsidRDefault="00B65EC8" w:rsidP="00B65EC8">
            <w:pPr>
              <w:rPr>
                <w:rFonts w:asciiTheme="majorHAnsi" w:eastAsia="Times New Roman" w:hAnsiTheme="majorHAnsi" w:cs="Times New Roman"/>
                <w:sz w:val="20"/>
                <w:szCs w:val="20"/>
              </w:rPr>
            </w:pPr>
          </w:p>
          <w:p w14:paraId="759EDAAB" w14:textId="77777777" w:rsidR="00B65EC8" w:rsidRPr="00D7405B" w:rsidRDefault="00B65EC8" w:rsidP="00B65EC8">
            <w:pPr>
              <w:rPr>
                <w:rFonts w:asciiTheme="majorHAnsi" w:eastAsia="Times New Roman" w:hAnsiTheme="majorHAnsi" w:cs="Times New Roman"/>
                <w:sz w:val="20"/>
                <w:szCs w:val="20"/>
              </w:rPr>
            </w:pPr>
          </w:p>
        </w:tc>
        <w:tc>
          <w:tcPr>
            <w:tcW w:w="6588" w:type="dxa"/>
          </w:tcPr>
          <w:p w14:paraId="6A37CD73" w14:textId="77777777" w:rsidR="00B65EC8" w:rsidRPr="00D7405B" w:rsidRDefault="00B65EC8" w:rsidP="00B65EC8">
            <w:pPr>
              <w:rPr>
                <w:rFonts w:asciiTheme="majorHAnsi" w:eastAsia="Times New Roman" w:hAnsiTheme="majorHAnsi" w:cs="Times New Roman"/>
                <w:sz w:val="20"/>
                <w:szCs w:val="20"/>
              </w:rPr>
            </w:pPr>
          </w:p>
        </w:tc>
      </w:tr>
    </w:tbl>
    <w:p w14:paraId="7D01D3E3" w14:textId="77777777" w:rsidR="00B65EC8" w:rsidRPr="00D7405B" w:rsidRDefault="00B65EC8" w:rsidP="00B65EC8">
      <w:pPr>
        <w:tabs>
          <w:tab w:val="left" w:pos="2880"/>
        </w:tabs>
        <w:rPr>
          <w:rFonts w:asciiTheme="majorHAnsi" w:eastAsia="Times New Roman" w:hAnsiTheme="majorHAnsi" w:cs="Times New Roman"/>
          <w:sz w:val="20"/>
          <w:szCs w:val="20"/>
        </w:rPr>
      </w:pPr>
    </w:p>
    <w:p w14:paraId="4A2AA5F9" w14:textId="77777777" w:rsidR="00D56A82" w:rsidRPr="00D7405B" w:rsidRDefault="00D56A82" w:rsidP="00D56A82">
      <w:pPr>
        <w:tabs>
          <w:tab w:val="left" w:pos="2880"/>
        </w:tabs>
        <w:rPr>
          <w:rFonts w:asciiTheme="majorHAnsi" w:eastAsia="Times New Roman" w:hAnsiTheme="majorHAnsi" w:cs="Times New Roman"/>
          <w:color w:val="000000"/>
          <w:sz w:val="22"/>
        </w:rPr>
      </w:pPr>
      <w:r w:rsidRPr="00D7405B">
        <w:rPr>
          <w:rFonts w:asciiTheme="majorHAnsi" w:eastAsia="Times New Roman" w:hAnsiTheme="majorHAnsi" w:cs="Times New Roman"/>
          <w:color w:val="000000"/>
          <w:sz w:val="22"/>
        </w:rPr>
        <w:t>Nomination packets limited to:  Cover sheet, nomination letters, evidence of excellence in teaching,</w:t>
      </w:r>
    </w:p>
    <w:p w14:paraId="612E1AB2" w14:textId="4292D2C8" w:rsidR="00D56A82" w:rsidRPr="00D7405B" w:rsidRDefault="00D56A82" w:rsidP="00D56A82">
      <w:pPr>
        <w:tabs>
          <w:tab w:val="left" w:pos="2880"/>
        </w:tabs>
        <w:rPr>
          <w:rFonts w:asciiTheme="majorHAnsi" w:eastAsia="Times New Roman" w:hAnsiTheme="majorHAnsi" w:cs="Times New Roman"/>
          <w:sz w:val="22"/>
        </w:rPr>
      </w:pPr>
      <w:r w:rsidRPr="00D7405B">
        <w:rPr>
          <w:rFonts w:asciiTheme="majorHAnsi" w:eastAsia="Times New Roman" w:hAnsiTheme="majorHAnsi" w:cs="Times New Roman"/>
          <w:color w:val="000000"/>
          <w:sz w:val="22"/>
        </w:rPr>
        <w:t>and nominee’s curriculum vitae.</w:t>
      </w:r>
      <w:r w:rsidRPr="00D7405B">
        <w:rPr>
          <w:rFonts w:asciiTheme="majorHAnsi" w:eastAsia="Times New Roman" w:hAnsiTheme="majorHAnsi" w:cs="Times New Roman"/>
          <w:b/>
          <w:color w:val="000000"/>
          <w:sz w:val="22"/>
        </w:rPr>
        <w:t xml:space="preserve"> </w:t>
      </w:r>
      <w:r w:rsidR="00DB6CD5" w:rsidRPr="00D7405B">
        <w:rPr>
          <w:rFonts w:asciiTheme="majorHAnsi" w:eastAsia="Times New Roman" w:hAnsiTheme="majorHAnsi" w:cs="Times New Roman"/>
          <w:b/>
          <w:color w:val="000000"/>
          <w:sz w:val="22"/>
        </w:rPr>
        <w:t xml:space="preserve">Nomination should be saved as a </w:t>
      </w:r>
      <w:r w:rsidR="00B77EBC">
        <w:rPr>
          <w:rFonts w:asciiTheme="majorHAnsi" w:hAnsiTheme="majorHAnsi"/>
          <w:b/>
          <w:color w:val="000000"/>
          <w:sz w:val="22"/>
        </w:rPr>
        <w:t>single</w:t>
      </w:r>
      <w:r w:rsidR="00B77EBC" w:rsidRPr="00302F76">
        <w:rPr>
          <w:rFonts w:asciiTheme="majorHAnsi" w:hAnsiTheme="majorHAnsi"/>
          <w:b/>
          <w:color w:val="000000"/>
          <w:sz w:val="22"/>
        </w:rPr>
        <w:t xml:space="preserve"> </w:t>
      </w:r>
      <w:r w:rsidR="00DB6CD5" w:rsidRPr="00D7405B">
        <w:rPr>
          <w:rFonts w:asciiTheme="majorHAnsi" w:eastAsia="Times New Roman" w:hAnsiTheme="majorHAnsi" w:cs="Times New Roman"/>
          <w:b/>
          <w:color w:val="000000"/>
          <w:sz w:val="22"/>
        </w:rPr>
        <w:t xml:space="preserve">pdf file and electronically submitted via email </w:t>
      </w:r>
      <w:r w:rsidR="00B65EC8" w:rsidRPr="00D7405B">
        <w:rPr>
          <w:rFonts w:asciiTheme="majorHAnsi" w:eastAsia="Times New Roman" w:hAnsiTheme="majorHAnsi" w:cs="Times New Roman"/>
          <w:sz w:val="22"/>
        </w:rPr>
        <w:t>no later than</w:t>
      </w:r>
      <w:r w:rsidRPr="00D7405B">
        <w:rPr>
          <w:rFonts w:asciiTheme="majorHAnsi" w:eastAsia="Times New Roman" w:hAnsiTheme="majorHAnsi" w:cs="Times New Roman"/>
          <w:b/>
          <w:sz w:val="22"/>
        </w:rPr>
        <w:t xml:space="preserve"> </w:t>
      </w:r>
      <w:r w:rsidR="00AA5715" w:rsidRPr="00113D46">
        <w:rPr>
          <w:rFonts w:asciiTheme="majorHAnsi" w:eastAsia="Times New Roman" w:hAnsiTheme="majorHAnsi" w:cs="Times New Roman"/>
          <w:b/>
          <w:sz w:val="22"/>
        </w:rPr>
        <w:t>11:59 p</w:t>
      </w:r>
      <w:r w:rsidR="00A26821">
        <w:rPr>
          <w:rFonts w:asciiTheme="majorHAnsi" w:eastAsia="Times New Roman" w:hAnsiTheme="majorHAnsi" w:cs="Times New Roman"/>
          <w:b/>
          <w:sz w:val="22"/>
        </w:rPr>
        <w:t xml:space="preserve">.m. CDT on </w:t>
      </w:r>
      <w:r w:rsidR="00151381">
        <w:rPr>
          <w:rFonts w:asciiTheme="majorHAnsi" w:eastAsia="Times New Roman" w:hAnsiTheme="majorHAnsi" w:cs="Times New Roman"/>
          <w:b/>
          <w:sz w:val="22"/>
        </w:rPr>
        <w:t>Thursday</w:t>
      </w:r>
      <w:r w:rsidR="00A26821">
        <w:rPr>
          <w:rFonts w:asciiTheme="majorHAnsi" w:eastAsia="Times New Roman" w:hAnsiTheme="majorHAnsi" w:cs="Times New Roman"/>
          <w:b/>
          <w:sz w:val="22"/>
        </w:rPr>
        <w:t>, September </w:t>
      </w:r>
      <w:r w:rsidR="00AA5715" w:rsidRPr="00113D46">
        <w:rPr>
          <w:rFonts w:asciiTheme="majorHAnsi" w:eastAsia="Times New Roman" w:hAnsiTheme="majorHAnsi" w:cs="Times New Roman"/>
          <w:b/>
          <w:sz w:val="22"/>
        </w:rPr>
        <w:t>12</w:t>
      </w:r>
      <w:r w:rsidR="00A26821">
        <w:rPr>
          <w:rFonts w:asciiTheme="majorHAnsi" w:eastAsia="Times New Roman" w:hAnsiTheme="majorHAnsi" w:cs="Times New Roman"/>
          <w:b/>
          <w:sz w:val="22"/>
        </w:rPr>
        <w:t> </w:t>
      </w:r>
      <w:r w:rsidR="00AA5715" w:rsidRPr="00272825">
        <w:rPr>
          <w:rFonts w:asciiTheme="majorHAnsi" w:eastAsia="Times New Roman" w:hAnsiTheme="majorHAnsi" w:cs="Times New Roman"/>
          <w:sz w:val="22"/>
        </w:rPr>
        <w:t>to:</w:t>
      </w:r>
    </w:p>
    <w:p w14:paraId="14AFC86C" w14:textId="77777777" w:rsidR="00402FE7" w:rsidRPr="00D7405B" w:rsidRDefault="00402FE7" w:rsidP="00D56A82">
      <w:pPr>
        <w:tabs>
          <w:tab w:val="left" w:pos="2880"/>
        </w:tabs>
        <w:rPr>
          <w:rFonts w:asciiTheme="majorHAnsi" w:eastAsia="Times New Roman" w:hAnsiTheme="majorHAnsi" w:cs="Times New Roman"/>
          <w:sz w:val="20"/>
          <w:szCs w:val="20"/>
        </w:rPr>
      </w:pPr>
    </w:p>
    <w:p w14:paraId="15AD081E" w14:textId="77777777" w:rsidR="00151381" w:rsidRDefault="00151381" w:rsidP="00151381">
      <w:pPr>
        <w:rPr>
          <w:rFonts w:eastAsia="Calibri" w:cs="Times New Roman"/>
          <w:noProof/>
          <w:color w:val="4472C4"/>
          <w:sz w:val="28"/>
        </w:rPr>
      </w:pPr>
      <w:r>
        <w:rPr>
          <w:rFonts w:eastAsia="Calibri" w:cs="Times New Roman"/>
          <w:noProof/>
          <w:color w:val="4472C4"/>
          <w:sz w:val="28"/>
        </w:rPr>
        <w:t xml:space="preserve">Jason McKibben, West Virginia Univeirsty </w:t>
      </w:r>
    </w:p>
    <w:p w14:paraId="2A1D28FD" w14:textId="77777777" w:rsidR="00151381" w:rsidRDefault="00151381" w:rsidP="00151381">
      <w:pPr>
        <w:rPr>
          <w:rFonts w:eastAsia="Calibri" w:cs="Times New Roman"/>
          <w:noProof/>
          <w:color w:val="4472C4"/>
          <w:sz w:val="28"/>
        </w:rPr>
      </w:pPr>
      <w:hyperlink r:id="rId6" w:history="1">
        <w:r w:rsidRPr="005A586F">
          <w:rPr>
            <w:rStyle w:val="Hyperlink"/>
            <w:rFonts w:eastAsia="Calibri" w:cs="Times New Roman"/>
            <w:noProof/>
            <w:sz w:val="28"/>
          </w:rPr>
          <w:t>Jason.mckibben@mail.wvu.edu</w:t>
        </w:r>
      </w:hyperlink>
      <w:r>
        <w:rPr>
          <w:rFonts w:eastAsia="Calibri" w:cs="Times New Roman"/>
          <w:noProof/>
          <w:color w:val="4472C4"/>
          <w:sz w:val="28"/>
        </w:rPr>
        <w:t xml:space="preserve"> </w:t>
      </w:r>
    </w:p>
    <w:p w14:paraId="3BBA2D54" w14:textId="77777777" w:rsidR="00151381" w:rsidRDefault="00151381" w:rsidP="00151381">
      <w:pPr>
        <w:rPr>
          <w:rFonts w:eastAsia="Calibri" w:cs="Times New Roman"/>
          <w:noProof/>
          <w:color w:val="4472C4"/>
          <w:sz w:val="28"/>
        </w:rPr>
      </w:pPr>
      <w:r>
        <w:rPr>
          <w:rFonts w:eastAsia="Calibri" w:cs="Times New Roman"/>
          <w:noProof/>
          <w:color w:val="4472C4"/>
          <w:sz w:val="28"/>
        </w:rPr>
        <w:t>979-587-1065 (cell)</w:t>
      </w:r>
    </w:p>
    <w:p w14:paraId="0B24BD82" w14:textId="77777777" w:rsidR="00F97F37" w:rsidRDefault="00F97F37" w:rsidP="009F7483">
      <w:pPr>
        <w:rPr>
          <w:rFonts w:asciiTheme="majorHAnsi" w:eastAsia="Times New Roman" w:hAnsiTheme="majorHAnsi" w:cs="Times New Roman"/>
          <w:color w:val="993366"/>
          <w:szCs w:val="24"/>
        </w:rPr>
      </w:pPr>
      <w:bookmarkStart w:id="0" w:name="_GoBack"/>
      <w:bookmarkEnd w:id="0"/>
    </w:p>
    <w:p w14:paraId="1CC38073" w14:textId="77777777" w:rsidR="00F97F37" w:rsidRDefault="00F97F37" w:rsidP="009F7483">
      <w:pPr>
        <w:rPr>
          <w:rFonts w:asciiTheme="majorHAnsi" w:eastAsia="Times New Roman" w:hAnsiTheme="majorHAnsi" w:cs="Times New Roman"/>
          <w:color w:val="993366"/>
          <w:szCs w:val="24"/>
        </w:rPr>
      </w:pPr>
    </w:p>
    <w:p w14:paraId="50E028C0" w14:textId="77777777" w:rsidR="00F97F37" w:rsidRDefault="00F97F37" w:rsidP="009F7483">
      <w:pPr>
        <w:rPr>
          <w:rFonts w:asciiTheme="majorHAnsi" w:eastAsia="Times New Roman" w:hAnsiTheme="majorHAnsi" w:cs="Times New Roman"/>
          <w:color w:val="993366"/>
          <w:szCs w:val="24"/>
        </w:rPr>
      </w:pPr>
    </w:p>
    <w:p w14:paraId="06AD3700" w14:textId="13236B82" w:rsidR="00FE0568" w:rsidRPr="00D7405B" w:rsidRDefault="00FE0568" w:rsidP="009F7483">
      <w:pPr>
        <w:rPr>
          <w:rFonts w:asciiTheme="majorHAnsi" w:eastAsia="Times New Roman" w:hAnsiTheme="majorHAnsi" w:cs="Times New Roman"/>
          <w:color w:val="993366"/>
          <w:szCs w:val="24"/>
        </w:rPr>
      </w:pPr>
      <w:r w:rsidRPr="00D7405B">
        <w:rPr>
          <w:rFonts w:asciiTheme="majorHAnsi" w:eastAsia="Times New Roman" w:hAnsiTheme="majorHAnsi" w:cs="Times New Roman"/>
          <w:color w:val="993366"/>
          <w:szCs w:val="24"/>
        </w:rPr>
        <w:br/>
      </w:r>
    </w:p>
    <w:p w14:paraId="3E23B49F" w14:textId="77777777" w:rsidR="00B65EC8" w:rsidRPr="00D7405B" w:rsidRDefault="00B65EC8" w:rsidP="00D56A82">
      <w:pPr>
        <w:tabs>
          <w:tab w:val="left" w:pos="2880"/>
        </w:tabs>
        <w:rPr>
          <w:rFonts w:asciiTheme="majorHAnsi" w:eastAsia="Times New Roman" w:hAnsiTheme="majorHAnsi" w:cs="Times New Roman"/>
          <w:sz w:val="32"/>
          <w:szCs w:val="32"/>
        </w:rPr>
      </w:pPr>
      <w:r w:rsidRPr="00D7405B">
        <w:rPr>
          <w:rFonts w:asciiTheme="majorHAnsi" w:eastAsia="Times New Roman" w:hAnsiTheme="majorHAnsi" w:cs="Times New Roman"/>
          <w:sz w:val="32"/>
          <w:szCs w:val="32"/>
        </w:rPr>
        <w:t>NOTE:  The following pages may be used as section dividers.</w:t>
      </w:r>
      <w:r w:rsidRPr="00D7405B">
        <w:rPr>
          <w:rFonts w:asciiTheme="majorHAnsi" w:eastAsia="Times New Roman" w:hAnsiTheme="majorHAnsi" w:cs="Times New Roman"/>
          <w:sz w:val="32"/>
          <w:szCs w:val="32"/>
        </w:rPr>
        <w:br w:type="page"/>
      </w:r>
    </w:p>
    <w:tbl>
      <w:tblPr>
        <w:tblW w:w="0" w:type="auto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2988"/>
        <w:gridCol w:w="6372"/>
      </w:tblGrid>
      <w:tr w:rsidR="00B65EC8" w:rsidRPr="00D7405B" w14:paraId="51CDD6C6" w14:textId="77777777" w:rsidTr="002C791F">
        <w:tc>
          <w:tcPr>
            <w:tcW w:w="2989" w:type="dxa"/>
          </w:tcPr>
          <w:p w14:paraId="7AD50562" w14:textId="77777777" w:rsidR="00B65EC8" w:rsidRPr="00D7405B" w:rsidRDefault="00B65EC8" w:rsidP="00B65EC8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  <w:r w:rsidRPr="00D7405B">
              <w:rPr>
                <w:rFonts w:asciiTheme="majorHAnsi" w:eastAsia="Times New Roman" w:hAnsiTheme="majorHAnsi" w:cs="Times New Roman"/>
                <w:b/>
                <w:noProof/>
                <w:sz w:val="28"/>
                <w:szCs w:val="20"/>
              </w:rPr>
              <w:lastRenderedPageBreak/>
              <w:drawing>
                <wp:inline distT="0" distB="0" distL="0" distR="0" wp14:anchorId="5545307F" wp14:editId="5A6258DE">
                  <wp:extent cx="1758950" cy="1123950"/>
                  <wp:effectExtent l="0" t="0" r="0" b="0"/>
                  <wp:docPr id="7" name="Picture 7" descr="Logo sma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Logo smal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8950" cy="1123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07" w:type="dxa"/>
          </w:tcPr>
          <w:p w14:paraId="593C87B2" w14:textId="77777777" w:rsidR="00B65EC8" w:rsidRPr="00D7405B" w:rsidRDefault="00B65EC8" w:rsidP="00B65EC8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</w:p>
          <w:p w14:paraId="022EA4B0" w14:textId="2B737C0E" w:rsidR="00B65EC8" w:rsidRPr="00D7405B" w:rsidRDefault="007E36CB" w:rsidP="00B65EC8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  <w:r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>NC-</w:t>
            </w:r>
            <w:r w:rsidR="00B65EC8" w:rsidRPr="00D7405B"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>AAAE DISTINGUISHED TEACHER AWARD</w:t>
            </w:r>
          </w:p>
          <w:p w14:paraId="5270B26D" w14:textId="77777777" w:rsidR="00B65EC8" w:rsidRPr="00D7405B" w:rsidRDefault="00B65EC8" w:rsidP="00B65EC8">
            <w:pPr>
              <w:jc w:val="center"/>
              <w:outlineLvl w:val="0"/>
              <w:rPr>
                <w:rFonts w:asciiTheme="majorHAnsi" w:eastAsia="Times New Roman" w:hAnsiTheme="majorHAnsi" w:cs="Times New Roman"/>
                <w:sz w:val="28"/>
                <w:szCs w:val="20"/>
              </w:rPr>
            </w:pPr>
          </w:p>
          <w:p w14:paraId="4879EC2C" w14:textId="77777777" w:rsidR="00B65EC8" w:rsidRPr="00D7405B" w:rsidRDefault="00B65EC8" w:rsidP="00B65EC8">
            <w:pPr>
              <w:jc w:val="center"/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D7405B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Nomination Letter</w:t>
            </w:r>
          </w:p>
          <w:p w14:paraId="08662609" w14:textId="77777777" w:rsidR="00B65EC8" w:rsidRPr="00D7405B" w:rsidRDefault="00B65EC8" w:rsidP="00B65EC8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</w:p>
        </w:tc>
      </w:tr>
    </w:tbl>
    <w:p w14:paraId="60B549E9" w14:textId="77777777" w:rsidR="00B65EC8" w:rsidRPr="00D7405B" w:rsidRDefault="00B65EC8" w:rsidP="00B65EC8">
      <w:pPr>
        <w:tabs>
          <w:tab w:val="left" w:pos="2880"/>
        </w:tabs>
        <w:rPr>
          <w:rFonts w:asciiTheme="majorHAnsi" w:eastAsia="Times New Roman" w:hAnsiTheme="majorHAnsi" w:cs="Times New Roman"/>
          <w:sz w:val="20"/>
          <w:szCs w:val="20"/>
        </w:rPr>
      </w:pPr>
    </w:p>
    <w:p w14:paraId="25E163A3" w14:textId="77777777" w:rsidR="00B65EC8" w:rsidRPr="00D7405B" w:rsidRDefault="00B65EC8" w:rsidP="00B65EC8">
      <w:pPr>
        <w:tabs>
          <w:tab w:val="left" w:pos="2880"/>
        </w:tabs>
        <w:rPr>
          <w:rFonts w:asciiTheme="majorHAnsi" w:eastAsia="Times New Roman" w:hAnsiTheme="majorHAnsi" w:cs="Times New Roman"/>
          <w:sz w:val="20"/>
          <w:szCs w:val="20"/>
        </w:rPr>
      </w:pPr>
    </w:p>
    <w:p w14:paraId="52B81E95" w14:textId="77777777" w:rsidR="00B65EC8" w:rsidRPr="00D7405B" w:rsidRDefault="00B65EC8" w:rsidP="00B65EC8">
      <w:pPr>
        <w:rPr>
          <w:rFonts w:asciiTheme="majorHAnsi" w:eastAsia="Times New Roman" w:hAnsiTheme="majorHAnsi" w:cs="Times New Roman"/>
          <w:sz w:val="20"/>
          <w:szCs w:val="20"/>
        </w:rPr>
      </w:pPr>
      <w:r w:rsidRPr="00D7405B">
        <w:rPr>
          <w:rFonts w:asciiTheme="majorHAnsi" w:eastAsia="Times New Roman" w:hAnsiTheme="majorHAnsi" w:cs="Times New Roman"/>
          <w:b/>
          <w:sz w:val="20"/>
          <w:szCs w:val="20"/>
        </w:rPr>
        <w:br w:type="page"/>
      </w:r>
    </w:p>
    <w:tbl>
      <w:tblPr>
        <w:tblW w:w="0" w:type="auto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2988"/>
        <w:gridCol w:w="6372"/>
      </w:tblGrid>
      <w:tr w:rsidR="00B65EC8" w:rsidRPr="00D7405B" w14:paraId="2769216D" w14:textId="77777777" w:rsidTr="002C791F">
        <w:tc>
          <w:tcPr>
            <w:tcW w:w="2989" w:type="dxa"/>
          </w:tcPr>
          <w:p w14:paraId="7C7A2712" w14:textId="77777777" w:rsidR="00B65EC8" w:rsidRPr="00D7405B" w:rsidRDefault="00B65EC8" w:rsidP="00B65EC8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  <w:r w:rsidRPr="00D7405B">
              <w:rPr>
                <w:rFonts w:asciiTheme="majorHAnsi" w:eastAsia="Times New Roman" w:hAnsiTheme="majorHAnsi" w:cs="Times New Roman"/>
                <w:b/>
                <w:noProof/>
                <w:sz w:val="28"/>
                <w:szCs w:val="20"/>
              </w:rPr>
              <w:lastRenderedPageBreak/>
              <w:drawing>
                <wp:inline distT="0" distB="0" distL="0" distR="0" wp14:anchorId="09F82999" wp14:editId="10608A1B">
                  <wp:extent cx="1758950" cy="1123950"/>
                  <wp:effectExtent l="0" t="0" r="0" b="0"/>
                  <wp:docPr id="6" name="Picture 6" descr="Logo sma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Logo smal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8950" cy="1123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07" w:type="dxa"/>
          </w:tcPr>
          <w:p w14:paraId="7539E1C9" w14:textId="77777777" w:rsidR="00B65EC8" w:rsidRPr="00D7405B" w:rsidRDefault="00B65EC8" w:rsidP="00B65EC8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</w:p>
          <w:p w14:paraId="4897CCC9" w14:textId="086AF9FC" w:rsidR="00B65EC8" w:rsidRPr="00D7405B" w:rsidRDefault="007E36CB" w:rsidP="00B65EC8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  <w:r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>NC-</w:t>
            </w:r>
            <w:r w:rsidR="00B65EC8" w:rsidRPr="00D7405B"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>AAAE DISTINGUISHED TEACHER AWARD</w:t>
            </w:r>
          </w:p>
          <w:p w14:paraId="02982319" w14:textId="77777777" w:rsidR="00B65EC8" w:rsidRPr="00D7405B" w:rsidRDefault="00B65EC8" w:rsidP="00B65EC8">
            <w:pPr>
              <w:jc w:val="center"/>
              <w:outlineLvl w:val="0"/>
              <w:rPr>
                <w:rFonts w:asciiTheme="majorHAnsi" w:eastAsia="Times New Roman" w:hAnsiTheme="majorHAnsi" w:cs="Times New Roman"/>
                <w:sz w:val="28"/>
                <w:szCs w:val="20"/>
              </w:rPr>
            </w:pPr>
          </w:p>
          <w:p w14:paraId="21873506" w14:textId="77777777" w:rsidR="00B65EC8" w:rsidRPr="00D7405B" w:rsidRDefault="00B65EC8" w:rsidP="00B65EC8">
            <w:pPr>
              <w:jc w:val="center"/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D7405B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Teaching Philosophy</w:t>
            </w:r>
          </w:p>
          <w:p w14:paraId="5B09F0D6" w14:textId="77777777" w:rsidR="00B65EC8" w:rsidRPr="00D7405B" w:rsidRDefault="00B65EC8" w:rsidP="00B65EC8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</w:p>
        </w:tc>
      </w:tr>
    </w:tbl>
    <w:p w14:paraId="07342AB8" w14:textId="77777777" w:rsidR="00B65EC8" w:rsidRPr="00D7405B" w:rsidRDefault="00B65EC8" w:rsidP="00B65EC8">
      <w:pPr>
        <w:tabs>
          <w:tab w:val="left" w:pos="2880"/>
        </w:tabs>
        <w:rPr>
          <w:rFonts w:asciiTheme="majorHAnsi" w:eastAsia="Times New Roman" w:hAnsiTheme="majorHAnsi" w:cs="Times New Roman"/>
          <w:sz w:val="20"/>
          <w:szCs w:val="20"/>
        </w:rPr>
      </w:pPr>
    </w:p>
    <w:p w14:paraId="77577955" w14:textId="77777777" w:rsidR="00B65EC8" w:rsidRPr="00D7405B" w:rsidRDefault="00B65EC8" w:rsidP="00B65EC8">
      <w:pPr>
        <w:tabs>
          <w:tab w:val="left" w:pos="2880"/>
        </w:tabs>
        <w:rPr>
          <w:rFonts w:asciiTheme="majorHAnsi" w:eastAsia="Times New Roman" w:hAnsiTheme="majorHAnsi" w:cs="Times New Roman"/>
          <w:sz w:val="20"/>
          <w:szCs w:val="20"/>
        </w:rPr>
      </w:pPr>
    </w:p>
    <w:p w14:paraId="71D69D53" w14:textId="77777777" w:rsidR="00B65EC8" w:rsidRPr="00D7405B" w:rsidRDefault="00B65EC8" w:rsidP="00B65EC8">
      <w:pPr>
        <w:rPr>
          <w:rFonts w:asciiTheme="majorHAnsi" w:eastAsia="Times New Roman" w:hAnsiTheme="majorHAnsi" w:cs="Times New Roman"/>
          <w:sz w:val="20"/>
          <w:szCs w:val="20"/>
        </w:rPr>
      </w:pPr>
      <w:r w:rsidRPr="00D7405B">
        <w:rPr>
          <w:rFonts w:asciiTheme="majorHAnsi" w:eastAsia="Times New Roman" w:hAnsiTheme="majorHAnsi" w:cs="Times New Roman"/>
          <w:b/>
          <w:sz w:val="20"/>
          <w:szCs w:val="20"/>
        </w:rPr>
        <w:br w:type="page"/>
      </w:r>
    </w:p>
    <w:tbl>
      <w:tblPr>
        <w:tblW w:w="0" w:type="auto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2988"/>
        <w:gridCol w:w="6372"/>
      </w:tblGrid>
      <w:tr w:rsidR="00B65EC8" w:rsidRPr="00D7405B" w14:paraId="5F9AFA04" w14:textId="77777777" w:rsidTr="002C791F">
        <w:tc>
          <w:tcPr>
            <w:tcW w:w="2989" w:type="dxa"/>
          </w:tcPr>
          <w:p w14:paraId="515E6546" w14:textId="77777777" w:rsidR="00B65EC8" w:rsidRPr="00D7405B" w:rsidRDefault="00B65EC8" w:rsidP="00B65EC8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  <w:r w:rsidRPr="00D7405B">
              <w:rPr>
                <w:rFonts w:asciiTheme="majorHAnsi" w:eastAsia="Times New Roman" w:hAnsiTheme="majorHAnsi" w:cs="Times New Roman"/>
                <w:b/>
                <w:noProof/>
                <w:sz w:val="28"/>
                <w:szCs w:val="20"/>
              </w:rPr>
              <w:lastRenderedPageBreak/>
              <w:drawing>
                <wp:inline distT="0" distB="0" distL="0" distR="0" wp14:anchorId="629EF823" wp14:editId="07A237C0">
                  <wp:extent cx="1758950" cy="1123950"/>
                  <wp:effectExtent l="0" t="0" r="0" b="0"/>
                  <wp:docPr id="5" name="Picture 5" descr="Logo sma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Logo smal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8950" cy="1123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07" w:type="dxa"/>
          </w:tcPr>
          <w:p w14:paraId="2D600C77" w14:textId="77777777" w:rsidR="00B65EC8" w:rsidRPr="00D7405B" w:rsidRDefault="00B65EC8" w:rsidP="00B65EC8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</w:p>
          <w:p w14:paraId="58CB097F" w14:textId="0B04E44F" w:rsidR="00B65EC8" w:rsidRPr="00D7405B" w:rsidRDefault="007E36CB" w:rsidP="00B65EC8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  <w:r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>NC-</w:t>
            </w:r>
            <w:r w:rsidR="00B65EC8" w:rsidRPr="00D7405B"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>AAAE DISTINGUISHED TEACHER AWARD</w:t>
            </w:r>
          </w:p>
          <w:p w14:paraId="003825EE" w14:textId="77777777" w:rsidR="00B65EC8" w:rsidRPr="00D7405B" w:rsidRDefault="00B65EC8" w:rsidP="00B65EC8">
            <w:pPr>
              <w:jc w:val="center"/>
              <w:outlineLvl w:val="0"/>
              <w:rPr>
                <w:rFonts w:asciiTheme="majorHAnsi" w:eastAsia="Times New Roman" w:hAnsiTheme="majorHAnsi" w:cs="Times New Roman"/>
                <w:sz w:val="28"/>
                <w:szCs w:val="20"/>
              </w:rPr>
            </w:pPr>
          </w:p>
          <w:p w14:paraId="0513D84E" w14:textId="77777777" w:rsidR="00B65EC8" w:rsidRPr="00D7405B" w:rsidRDefault="00B65EC8" w:rsidP="00B65EC8">
            <w:pPr>
              <w:jc w:val="center"/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D7405B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Teaching Responsibilities</w:t>
            </w:r>
          </w:p>
          <w:p w14:paraId="655DEEB1" w14:textId="77777777" w:rsidR="00B65EC8" w:rsidRPr="00D7405B" w:rsidRDefault="00B65EC8" w:rsidP="00B65EC8">
            <w:pPr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</w:p>
        </w:tc>
      </w:tr>
    </w:tbl>
    <w:p w14:paraId="57764CDC" w14:textId="77777777" w:rsidR="00B65EC8" w:rsidRPr="00D7405B" w:rsidRDefault="00B65EC8" w:rsidP="00B65EC8">
      <w:pPr>
        <w:tabs>
          <w:tab w:val="left" w:pos="2880"/>
        </w:tabs>
        <w:rPr>
          <w:rFonts w:asciiTheme="majorHAnsi" w:eastAsia="Times New Roman" w:hAnsiTheme="majorHAnsi" w:cs="Times New Roman"/>
          <w:sz w:val="20"/>
          <w:szCs w:val="20"/>
        </w:rPr>
      </w:pPr>
    </w:p>
    <w:p w14:paraId="706F72DA" w14:textId="77777777" w:rsidR="00B65EC8" w:rsidRPr="00D7405B" w:rsidRDefault="00B65EC8" w:rsidP="00B65EC8">
      <w:pPr>
        <w:tabs>
          <w:tab w:val="left" w:pos="2880"/>
        </w:tabs>
        <w:rPr>
          <w:rFonts w:asciiTheme="majorHAnsi" w:eastAsia="Times New Roman" w:hAnsiTheme="majorHAnsi" w:cs="Times New Roman"/>
          <w:sz w:val="20"/>
          <w:szCs w:val="20"/>
        </w:rPr>
      </w:pPr>
      <w:r w:rsidRPr="00D7405B">
        <w:rPr>
          <w:rFonts w:asciiTheme="majorHAnsi" w:eastAsia="Times New Roman" w:hAnsiTheme="majorHAnsi" w:cs="Times New Roman"/>
          <w:sz w:val="20"/>
          <w:szCs w:val="20"/>
        </w:rPr>
        <w:br w:type="page"/>
      </w:r>
    </w:p>
    <w:tbl>
      <w:tblPr>
        <w:tblW w:w="0" w:type="auto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2988"/>
        <w:gridCol w:w="6372"/>
      </w:tblGrid>
      <w:tr w:rsidR="00B65EC8" w:rsidRPr="00D7405B" w14:paraId="1A0AA75C" w14:textId="77777777" w:rsidTr="002C791F">
        <w:tc>
          <w:tcPr>
            <w:tcW w:w="2989" w:type="dxa"/>
          </w:tcPr>
          <w:p w14:paraId="7E961AB7" w14:textId="77777777" w:rsidR="00B65EC8" w:rsidRPr="00D7405B" w:rsidRDefault="00B65EC8" w:rsidP="00B65EC8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  <w:r w:rsidRPr="00D7405B">
              <w:rPr>
                <w:rFonts w:asciiTheme="majorHAnsi" w:eastAsia="Times New Roman" w:hAnsiTheme="majorHAnsi" w:cs="Times New Roman"/>
                <w:b/>
                <w:noProof/>
                <w:sz w:val="28"/>
                <w:szCs w:val="20"/>
              </w:rPr>
              <w:lastRenderedPageBreak/>
              <w:drawing>
                <wp:inline distT="0" distB="0" distL="0" distR="0" wp14:anchorId="75417CD7" wp14:editId="6C5F37DE">
                  <wp:extent cx="1758950" cy="1123950"/>
                  <wp:effectExtent l="0" t="0" r="0" b="0"/>
                  <wp:docPr id="4" name="Picture 4" descr="Logo sma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Logo smal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8950" cy="1123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07" w:type="dxa"/>
          </w:tcPr>
          <w:p w14:paraId="5F8BD2B1" w14:textId="77777777" w:rsidR="00B65EC8" w:rsidRPr="00D7405B" w:rsidRDefault="00B65EC8" w:rsidP="00B65EC8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</w:p>
          <w:p w14:paraId="121EC604" w14:textId="55B7612C" w:rsidR="00B65EC8" w:rsidRPr="00D7405B" w:rsidRDefault="007E36CB" w:rsidP="00B65EC8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  <w:r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>NC-</w:t>
            </w:r>
            <w:r w:rsidR="00B65EC8" w:rsidRPr="00D7405B"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>AAAE DISTINGUISHED TEACHER AWARD</w:t>
            </w:r>
          </w:p>
          <w:p w14:paraId="419F48A4" w14:textId="77777777" w:rsidR="00B65EC8" w:rsidRPr="00D7405B" w:rsidRDefault="00B65EC8" w:rsidP="00B65EC8">
            <w:pPr>
              <w:jc w:val="center"/>
              <w:outlineLvl w:val="0"/>
              <w:rPr>
                <w:rFonts w:asciiTheme="majorHAnsi" w:eastAsia="Times New Roman" w:hAnsiTheme="majorHAnsi" w:cs="Times New Roman"/>
                <w:sz w:val="28"/>
                <w:szCs w:val="20"/>
              </w:rPr>
            </w:pPr>
          </w:p>
          <w:p w14:paraId="16B29678" w14:textId="77777777" w:rsidR="00B65EC8" w:rsidRPr="00D7405B" w:rsidRDefault="00B65EC8" w:rsidP="00B65EC8">
            <w:pPr>
              <w:jc w:val="center"/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D7405B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Teaching Awards and other Relevant Accomplishments</w:t>
            </w:r>
          </w:p>
          <w:p w14:paraId="5C4339BB" w14:textId="77777777" w:rsidR="00B65EC8" w:rsidRPr="00D7405B" w:rsidRDefault="00B65EC8" w:rsidP="00B65EC8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</w:p>
        </w:tc>
      </w:tr>
    </w:tbl>
    <w:p w14:paraId="25C32188" w14:textId="77777777" w:rsidR="00B65EC8" w:rsidRPr="00D7405B" w:rsidRDefault="00B65EC8" w:rsidP="00B65EC8">
      <w:pPr>
        <w:tabs>
          <w:tab w:val="left" w:pos="2880"/>
        </w:tabs>
        <w:rPr>
          <w:rFonts w:asciiTheme="majorHAnsi" w:eastAsia="Times New Roman" w:hAnsiTheme="majorHAnsi" w:cs="Times New Roman"/>
          <w:sz w:val="20"/>
          <w:szCs w:val="20"/>
        </w:rPr>
      </w:pPr>
    </w:p>
    <w:p w14:paraId="49EA1F38" w14:textId="77777777" w:rsidR="00B65EC8" w:rsidRPr="00D7405B" w:rsidRDefault="00B65EC8" w:rsidP="00B65EC8">
      <w:pPr>
        <w:tabs>
          <w:tab w:val="left" w:pos="2880"/>
        </w:tabs>
        <w:rPr>
          <w:rFonts w:asciiTheme="majorHAnsi" w:eastAsia="Times New Roman" w:hAnsiTheme="majorHAnsi" w:cs="Times New Roman"/>
          <w:sz w:val="20"/>
          <w:szCs w:val="20"/>
        </w:rPr>
      </w:pPr>
      <w:r w:rsidRPr="00D7405B">
        <w:rPr>
          <w:rFonts w:asciiTheme="majorHAnsi" w:eastAsia="Times New Roman" w:hAnsiTheme="majorHAnsi" w:cs="Times New Roman"/>
          <w:sz w:val="20"/>
          <w:szCs w:val="20"/>
        </w:rPr>
        <w:br w:type="page"/>
      </w:r>
    </w:p>
    <w:tbl>
      <w:tblPr>
        <w:tblW w:w="0" w:type="auto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2988"/>
        <w:gridCol w:w="6372"/>
      </w:tblGrid>
      <w:tr w:rsidR="00B65EC8" w:rsidRPr="00D7405B" w14:paraId="798E9F41" w14:textId="77777777" w:rsidTr="002C791F">
        <w:tc>
          <w:tcPr>
            <w:tcW w:w="2989" w:type="dxa"/>
          </w:tcPr>
          <w:p w14:paraId="35BC85C1" w14:textId="77777777" w:rsidR="00B65EC8" w:rsidRPr="00D7405B" w:rsidRDefault="00B65EC8" w:rsidP="00B65EC8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  <w:r w:rsidRPr="00D7405B">
              <w:rPr>
                <w:rFonts w:asciiTheme="majorHAnsi" w:eastAsia="Times New Roman" w:hAnsiTheme="majorHAnsi" w:cs="Times New Roman"/>
                <w:b/>
                <w:noProof/>
                <w:sz w:val="28"/>
                <w:szCs w:val="20"/>
              </w:rPr>
              <w:lastRenderedPageBreak/>
              <w:drawing>
                <wp:inline distT="0" distB="0" distL="0" distR="0" wp14:anchorId="1BEF31EB" wp14:editId="425AB7FF">
                  <wp:extent cx="1758950" cy="1123950"/>
                  <wp:effectExtent l="0" t="0" r="0" b="0"/>
                  <wp:docPr id="3" name="Picture 3" descr="Logo sma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Logo smal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8950" cy="1123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07" w:type="dxa"/>
          </w:tcPr>
          <w:p w14:paraId="1C6411DC" w14:textId="77777777" w:rsidR="00B65EC8" w:rsidRPr="00D7405B" w:rsidRDefault="00B65EC8" w:rsidP="00B65EC8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</w:p>
          <w:p w14:paraId="460DE91B" w14:textId="7717B0D8" w:rsidR="00B65EC8" w:rsidRPr="00D7405B" w:rsidRDefault="007E36CB" w:rsidP="00B65EC8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  <w:r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>NC-</w:t>
            </w:r>
            <w:r w:rsidR="00B65EC8" w:rsidRPr="00D7405B"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>AAAE DISTINGUISHED TEACHER AWARD</w:t>
            </w:r>
          </w:p>
          <w:p w14:paraId="1EB495E4" w14:textId="77777777" w:rsidR="00B65EC8" w:rsidRPr="00D7405B" w:rsidRDefault="00B65EC8" w:rsidP="00B65EC8">
            <w:pPr>
              <w:jc w:val="center"/>
              <w:outlineLvl w:val="0"/>
              <w:rPr>
                <w:rFonts w:asciiTheme="majorHAnsi" w:eastAsia="Times New Roman" w:hAnsiTheme="majorHAnsi" w:cs="Times New Roman"/>
                <w:sz w:val="28"/>
                <w:szCs w:val="20"/>
              </w:rPr>
            </w:pPr>
          </w:p>
          <w:p w14:paraId="10E70095" w14:textId="77777777" w:rsidR="00B65EC8" w:rsidRPr="00D7405B" w:rsidRDefault="00B65EC8" w:rsidP="00B65EC8">
            <w:pPr>
              <w:jc w:val="center"/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D7405B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Summary of Teaching Evaluations</w:t>
            </w:r>
          </w:p>
          <w:p w14:paraId="090E02D0" w14:textId="77777777" w:rsidR="00B65EC8" w:rsidRPr="00D7405B" w:rsidRDefault="00B65EC8" w:rsidP="00B65EC8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</w:p>
        </w:tc>
      </w:tr>
    </w:tbl>
    <w:p w14:paraId="6F807B91" w14:textId="77777777" w:rsidR="00B65EC8" w:rsidRPr="00D7405B" w:rsidRDefault="00B65EC8" w:rsidP="00B65EC8">
      <w:pPr>
        <w:rPr>
          <w:rFonts w:asciiTheme="majorHAnsi" w:eastAsia="Times New Roman" w:hAnsiTheme="majorHAnsi" w:cs="Times New Roman"/>
          <w:sz w:val="20"/>
          <w:szCs w:val="20"/>
        </w:rPr>
      </w:pPr>
    </w:p>
    <w:p w14:paraId="2F116CBA" w14:textId="77777777" w:rsidR="00B65EC8" w:rsidRPr="00D7405B" w:rsidRDefault="00B65EC8" w:rsidP="00B65EC8">
      <w:pPr>
        <w:rPr>
          <w:rFonts w:asciiTheme="majorHAnsi" w:eastAsia="Times New Roman" w:hAnsiTheme="majorHAnsi" w:cs="Times New Roman"/>
          <w:sz w:val="20"/>
          <w:szCs w:val="20"/>
        </w:rPr>
      </w:pPr>
      <w:r w:rsidRPr="00D7405B">
        <w:rPr>
          <w:rFonts w:asciiTheme="majorHAnsi" w:eastAsia="Times New Roman" w:hAnsiTheme="majorHAnsi" w:cs="Times New Roman"/>
          <w:sz w:val="20"/>
          <w:szCs w:val="20"/>
        </w:rPr>
        <w:br w:type="page"/>
      </w:r>
    </w:p>
    <w:tbl>
      <w:tblPr>
        <w:tblW w:w="0" w:type="auto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2988"/>
        <w:gridCol w:w="6372"/>
      </w:tblGrid>
      <w:tr w:rsidR="00B65EC8" w:rsidRPr="00D7405B" w14:paraId="2EF2B719" w14:textId="77777777" w:rsidTr="002C791F">
        <w:tc>
          <w:tcPr>
            <w:tcW w:w="2989" w:type="dxa"/>
          </w:tcPr>
          <w:p w14:paraId="4A84E992" w14:textId="77777777" w:rsidR="00B65EC8" w:rsidRPr="00D7405B" w:rsidRDefault="00B65EC8" w:rsidP="00B65EC8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  <w:r w:rsidRPr="00D7405B">
              <w:rPr>
                <w:rFonts w:asciiTheme="majorHAnsi" w:eastAsia="Times New Roman" w:hAnsiTheme="majorHAnsi" w:cs="Times New Roman"/>
                <w:b/>
                <w:noProof/>
                <w:sz w:val="28"/>
                <w:szCs w:val="20"/>
              </w:rPr>
              <w:lastRenderedPageBreak/>
              <w:drawing>
                <wp:inline distT="0" distB="0" distL="0" distR="0" wp14:anchorId="2D51913F" wp14:editId="2D3DEF09">
                  <wp:extent cx="1758950" cy="1123950"/>
                  <wp:effectExtent l="0" t="0" r="0" b="0"/>
                  <wp:docPr id="2" name="Picture 2" descr="Logo sma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Logo smal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8950" cy="1123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07" w:type="dxa"/>
          </w:tcPr>
          <w:p w14:paraId="6801633F" w14:textId="77777777" w:rsidR="00B65EC8" w:rsidRPr="00D7405B" w:rsidRDefault="00B65EC8" w:rsidP="00B65EC8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</w:p>
          <w:p w14:paraId="18496698" w14:textId="62E842D5" w:rsidR="00B65EC8" w:rsidRPr="00D7405B" w:rsidRDefault="007E36CB" w:rsidP="00B65EC8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  <w:r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>NC-</w:t>
            </w:r>
            <w:r w:rsidR="00B65EC8" w:rsidRPr="00D7405B"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>AAAE DISTINGUISHED TEACHER AWARD</w:t>
            </w:r>
          </w:p>
          <w:p w14:paraId="52F18E9D" w14:textId="77777777" w:rsidR="00B65EC8" w:rsidRPr="00D7405B" w:rsidRDefault="00B65EC8" w:rsidP="00B65EC8">
            <w:pPr>
              <w:jc w:val="center"/>
              <w:outlineLvl w:val="0"/>
              <w:rPr>
                <w:rFonts w:asciiTheme="majorHAnsi" w:eastAsia="Times New Roman" w:hAnsiTheme="majorHAnsi" w:cs="Times New Roman"/>
                <w:sz w:val="28"/>
                <w:szCs w:val="20"/>
              </w:rPr>
            </w:pPr>
          </w:p>
          <w:p w14:paraId="17F8FC1F" w14:textId="77777777" w:rsidR="00B65EC8" w:rsidRPr="00D7405B" w:rsidRDefault="00B65EC8" w:rsidP="00B65EC8">
            <w:pPr>
              <w:jc w:val="center"/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D7405B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Teaching Assessments by Peers</w:t>
            </w:r>
          </w:p>
          <w:p w14:paraId="45ECF7FE" w14:textId="77777777" w:rsidR="00B65EC8" w:rsidRPr="00D7405B" w:rsidRDefault="00B65EC8" w:rsidP="00B65EC8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</w:p>
        </w:tc>
      </w:tr>
    </w:tbl>
    <w:p w14:paraId="3066FC2C" w14:textId="77777777" w:rsidR="00B65EC8" w:rsidRPr="00D7405B" w:rsidRDefault="00B65EC8" w:rsidP="00B65EC8">
      <w:pPr>
        <w:rPr>
          <w:rFonts w:asciiTheme="majorHAnsi" w:eastAsia="Times New Roman" w:hAnsiTheme="majorHAnsi" w:cs="Times New Roman"/>
          <w:sz w:val="20"/>
          <w:szCs w:val="20"/>
        </w:rPr>
      </w:pPr>
    </w:p>
    <w:p w14:paraId="79E4DF66" w14:textId="77777777" w:rsidR="00B65EC8" w:rsidRPr="00D7405B" w:rsidRDefault="00B65EC8" w:rsidP="00B65EC8">
      <w:pPr>
        <w:rPr>
          <w:rFonts w:asciiTheme="majorHAnsi" w:eastAsia="Times New Roman" w:hAnsiTheme="majorHAnsi" w:cs="Times New Roman"/>
          <w:sz w:val="20"/>
          <w:szCs w:val="20"/>
        </w:rPr>
      </w:pPr>
      <w:r w:rsidRPr="00D7405B">
        <w:rPr>
          <w:rFonts w:asciiTheme="majorHAnsi" w:eastAsia="Times New Roman" w:hAnsiTheme="majorHAnsi" w:cs="Times New Roman"/>
          <w:sz w:val="20"/>
          <w:szCs w:val="20"/>
        </w:rPr>
        <w:br w:type="page"/>
      </w:r>
    </w:p>
    <w:tbl>
      <w:tblPr>
        <w:tblW w:w="0" w:type="auto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2988"/>
        <w:gridCol w:w="6372"/>
      </w:tblGrid>
      <w:tr w:rsidR="00B65EC8" w:rsidRPr="00D7405B" w14:paraId="1BF747D4" w14:textId="77777777" w:rsidTr="002C791F">
        <w:tc>
          <w:tcPr>
            <w:tcW w:w="2989" w:type="dxa"/>
          </w:tcPr>
          <w:p w14:paraId="5C5B4DD4" w14:textId="77777777" w:rsidR="00B65EC8" w:rsidRPr="00D7405B" w:rsidRDefault="00B65EC8" w:rsidP="00B65EC8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  <w:r w:rsidRPr="00D7405B">
              <w:rPr>
                <w:rFonts w:asciiTheme="majorHAnsi" w:eastAsia="Times New Roman" w:hAnsiTheme="majorHAnsi" w:cs="Times New Roman"/>
                <w:b/>
                <w:noProof/>
                <w:sz w:val="28"/>
                <w:szCs w:val="20"/>
              </w:rPr>
              <w:lastRenderedPageBreak/>
              <w:drawing>
                <wp:inline distT="0" distB="0" distL="0" distR="0" wp14:anchorId="3C07FB3F" wp14:editId="193E6499">
                  <wp:extent cx="1758950" cy="1123950"/>
                  <wp:effectExtent l="0" t="0" r="0" b="0"/>
                  <wp:docPr id="1" name="Picture 1" descr="Logo sma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Logo smal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8950" cy="1123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07" w:type="dxa"/>
          </w:tcPr>
          <w:p w14:paraId="35C5AEEF" w14:textId="77777777" w:rsidR="00B65EC8" w:rsidRPr="00D7405B" w:rsidRDefault="00B65EC8" w:rsidP="00B65EC8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</w:p>
          <w:p w14:paraId="7BD4D665" w14:textId="0358C2AB" w:rsidR="00B65EC8" w:rsidRPr="00D7405B" w:rsidRDefault="007E36CB" w:rsidP="00B65EC8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  <w:r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>NC-</w:t>
            </w:r>
            <w:r w:rsidR="00B65EC8" w:rsidRPr="00D7405B"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>AAAE DISTINGUISHED TEACHER AWARD</w:t>
            </w:r>
          </w:p>
          <w:p w14:paraId="2F31DD26" w14:textId="77777777" w:rsidR="00B65EC8" w:rsidRPr="00D7405B" w:rsidRDefault="00B65EC8" w:rsidP="00B65EC8">
            <w:pPr>
              <w:jc w:val="center"/>
              <w:outlineLvl w:val="0"/>
              <w:rPr>
                <w:rFonts w:asciiTheme="majorHAnsi" w:eastAsia="Times New Roman" w:hAnsiTheme="majorHAnsi" w:cs="Times New Roman"/>
                <w:sz w:val="28"/>
                <w:szCs w:val="20"/>
              </w:rPr>
            </w:pPr>
          </w:p>
          <w:p w14:paraId="26FDC968" w14:textId="77777777" w:rsidR="00B65EC8" w:rsidRPr="00D7405B" w:rsidRDefault="00B65EC8" w:rsidP="00B65EC8">
            <w:pPr>
              <w:jc w:val="center"/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D7405B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Letters of Support</w:t>
            </w:r>
          </w:p>
          <w:p w14:paraId="71246302" w14:textId="77777777" w:rsidR="00B65EC8" w:rsidRPr="00D7405B" w:rsidRDefault="00B65EC8" w:rsidP="00B65EC8">
            <w:pPr>
              <w:ind w:left="360"/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</w:p>
        </w:tc>
      </w:tr>
    </w:tbl>
    <w:p w14:paraId="788B4C7B" w14:textId="77777777" w:rsidR="00B65EC8" w:rsidRPr="00D7405B" w:rsidRDefault="00B65EC8" w:rsidP="00B65EC8">
      <w:pPr>
        <w:rPr>
          <w:rFonts w:asciiTheme="majorHAnsi" w:eastAsia="Times New Roman" w:hAnsiTheme="majorHAnsi" w:cs="Times New Roman"/>
          <w:sz w:val="20"/>
          <w:szCs w:val="20"/>
        </w:rPr>
      </w:pPr>
    </w:p>
    <w:p w14:paraId="1301FAEE" w14:textId="77777777" w:rsidR="00B65EC8" w:rsidRPr="00D7405B" w:rsidRDefault="00B65EC8" w:rsidP="00B65EC8">
      <w:pPr>
        <w:rPr>
          <w:rFonts w:asciiTheme="majorHAnsi" w:eastAsia="Times New Roman" w:hAnsiTheme="majorHAnsi" w:cs="Times New Roman"/>
          <w:sz w:val="20"/>
          <w:szCs w:val="20"/>
        </w:rPr>
      </w:pPr>
    </w:p>
    <w:p w14:paraId="4E0433D5" w14:textId="77777777" w:rsidR="00B65EC8" w:rsidRPr="00D7405B" w:rsidRDefault="00B65EC8" w:rsidP="00B65EC8">
      <w:pPr>
        <w:rPr>
          <w:rFonts w:asciiTheme="majorHAnsi" w:eastAsia="Times New Roman" w:hAnsiTheme="majorHAnsi" w:cs="Times New Roman"/>
          <w:szCs w:val="20"/>
        </w:rPr>
      </w:pPr>
    </w:p>
    <w:p w14:paraId="12455523" w14:textId="77777777" w:rsidR="00B65EC8" w:rsidRPr="00D7405B" w:rsidRDefault="00B65EC8" w:rsidP="00B65EC8">
      <w:pPr>
        <w:rPr>
          <w:rFonts w:asciiTheme="majorHAnsi" w:eastAsia="Times New Roman" w:hAnsiTheme="majorHAnsi" w:cs="Times New Roman"/>
          <w:szCs w:val="20"/>
        </w:rPr>
      </w:pPr>
    </w:p>
    <w:p w14:paraId="08DFE2A1" w14:textId="77777777" w:rsidR="00B65EC8" w:rsidRPr="00D7405B" w:rsidRDefault="00B65EC8" w:rsidP="00B65EC8">
      <w:pPr>
        <w:rPr>
          <w:rFonts w:asciiTheme="majorHAnsi" w:eastAsia="Times New Roman" w:hAnsiTheme="majorHAnsi" w:cs="Times New Roman"/>
          <w:szCs w:val="20"/>
        </w:rPr>
      </w:pPr>
    </w:p>
    <w:p w14:paraId="1005F5D6" w14:textId="77777777" w:rsidR="00B65EC8" w:rsidRPr="00D7405B" w:rsidRDefault="00B65EC8" w:rsidP="00B65EC8">
      <w:pPr>
        <w:rPr>
          <w:rFonts w:asciiTheme="majorHAnsi" w:eastAsia="Times New Roman" w:hAnsiTheme="majorHAnsi" w:cs="Times New Roman"/>
          <w:szCs w:val="20"/>
        </w:rPr>
      </w:pPr>
    </w:p>
    <w:p w14:paraId="4FB4C0D3" w14:textId="77777777" w:rsidR="00B65EC8" w:rsidRPr="00D7405B" w:rsidRDefault="00B65EC8" w:rsidP="00B65EC8">
      <w:pPr>
        <w:rPr>
          <w:rFonts w:asciiTheme="majorHAnsi" w:eastAsia="Times New Roman" w:hAnsiTheme="majorHAnsi" w:cs="Times New Roman"/>
          <w:szCs w:val="20"/>
        </w:rPr>
      </w:pPr>
    </w:p>
    <w:p w14:paraId="64562D53" w14:textId="77777777" w:rsidR="00B65EC8" w:rsidRPr="00D7405B" w:rsidRDefault="00B65EC8" w:rsidP="00B65EC8">
      <w:pPr>
        <w:rPr>
          <w:rFonts w:asciiTheme="majorHAnsi" w:eastAsia="Times New Roman" w:hAnsiTheme="majorHAnsi" w:cs="Times New Roman"/>
          <w:szCs w:val="20"/>
        </w:rPr>
      </w:pPr>
    </w:p>
    <w:p w14:paraId="5915BEB7" w14:textId="77777777" w:rsidR="00B65EC8" w:rsidRPr="00D7405B" w:rsidRDefault="00B65EC8" w:rsidP="00B65EC8">
      <w:pPr>
        <w:rPr>
          <w:rFonts w:asciiTheme="majorHAnsi" w:eastAsia="Times New Roman" w:hAnsiTheme="majorHAnsi" w:cs="Times New Roman"/>
          <w:szCs w:val="20"/>
        </w:rPr>
      </w:pPr>
    </w:p>
    <w:p w14:paraId="32424C19" w14:textId="77777777" w:rsidR="00B65EC8" w:rsidRPr="00D7405B" w:rsidRDefault="00B65EC8" w:rsidP="00B65EC8">
      <w:pPr>
        <w:rPr>
          <w:rFonts w:asciiTheme="majorHAnsi" w:eastAsia="Times New Roman" w:hAnsiTheme="majorHAnsi" w:cs="Times New Roman"/>
          <w:szCs w:val="20"/>
        </w:rPr>
      </w:pPr>
    </w:p>
    <w:p w14:paraId="346E17DA" w14:textId="77777777" w:rsidR="00B65EC8" w:rsidRPr="00D7405B" w:rsidRDefault="00B65EC8" w:rsidP="00B65EC8">
      <w:pPr>
        <w:rPr>
          <w:rFonts w:asciiTheme="majorHAnsi" w:eastAsia="Times New Roman" w:hAnsiTheme="majorHAnsi" w:cs="Times New Roman"/>
          <w:szCs w:val="20"/>
        </w:rPr>
      </w:pPr>
    </w:p>
    <w:p w14:paraId="7E95C595" w14:textId="77777777" w:rsidR="00B65EC8" w:rsidRPr="00D7405B" w:rsidRDefault="00B65EC8" w:rsidP="00B65EC8">
      <w:pPr>
        <w:rPr>
          <w:rFonts w:asciiTheme="majorHAnsi" w:eastAsia="Times New Roman" w:hAnsiTheme="majorHAnsi" w:cs="Times New Roman"/>
          <w:szCs w:val="20"/>
        </w:rPr>
      </w:pPr>
    </w:p>
    <w:p w14:paraId="52C9D898" w14:textId="77777777" w:rsidR="00B65EC8" w:rsidRPr="00D7405B" w:rsidRDefault="00B65EC8" w:rsidP="00B65EC8">
      <w:pPr>
        <w:rPr>
          <w:rFonts w:asciiTheme="majorHAnsi" w:eastAsia="Times New Roman" w:hAnsiTheme="majorHAnsi" w:cs="Times New Roman"/>
          <w:szCs w:val="20"/>
        </w:rPr>
      </w:pPr>
    </w:p>
    <w:p w14:paraId="2487159D" w14:textId="77777777" w:rsidR="00B65EC8" w:rsidRPr="00D7405B" w:rsidRDefault="00B65EC8" w:rsidP="00B65EC8">
      <w:pPr>
        <w:rPr>
          <w:rFonts w:asciiTheme="majorHAnsi" w:eastAsia="Times New Roman" w:hAnsiTheme="majorHAnsi" w:cs="Times New Roman"/>
          <w:szCs w:val="20"/>
        </w:rPr>
      </w:pPr>
    </w:p>
    <w:p w14:paraId="6D54EC11" w14:textId="77777777" w:rsidR="00B65EC8" w:rsidRPr="00D7405B" w:rsidRDefault="00B65EC8" w:rsidP="00B65EC8">
      <w:pPr>
        <w:rPr>
          <w:rFonts w:asciiTheme="majorHAnsi" w:eastAsia="Times New Roman" w:hAnsiTheme="majorHAnsi" w:cs="Times New Roman"/>
          <w:szCs w:val="20"/>
        </w:rPr>
      </w:pPr>
    </w:p>
    <w:p w14:paraId="6DF145AE" w14:textId="77777777" w:rsidR="00B65EC8" w:rsidRPr="00D7405B" w:rsidRDefault="00B65EC8" w:rsidP="00B65EC8">
      <w:pPr>
        <w:rPr>
          <w:rFonts w:asciiTheme="majorHAnsi" w:eastAsia="Times New Roman" w:hAnsiTheme="majorHAnsi" w:cs="Times New Roman"/>
          <w:szCs w:val="20"/>
        </w:rPr>
      </w:pPr>
    </w:p>
    <w:p w14:paraId="5C0B07A4" w14:textId="77777777" w:rsidR="00B65EC8" w:rsidRPr="00D7405B" w:rsidRDefault="00B65EC8" w:rsidP="00B65EC8">
      <w:pPr>
        <w:rPr>
          <w:rFonts w:asciiTheme="majorHAnsi" w:eastAsia="Times New Roman" w:hAnsiTheme="majorHAnsi" w:cs="Times New Roman"/>
          <w:szCs w:val="20"/>
        </w:rPr>
      </w:pPr>
    </w:p>
    <w:p w14:paraId="2E30F9EB" w14:textId="77777777" w:rsidR="00B65EC8" w:rsidRPr="00D7405B" w:rsidRDefault="00B65EC8" w:rsidP="00B65EC8">
      <w:pPr>
        <w:rPr>
          <w:rFonts w:asciiTheme="majorHAnsi" w:eastAsia="Times New Roman" w:hAnsiTheme="majorHAnsi" w:cs="Times New Roman"/>
          <w:szCs w:val="20"/>
        </w:rPr>
      </w:pPr>
    </w:p>
    <w:p w14:paraId="27F06FF5" w14:textId="77777777" w:rsidR="00B65EC8" w:rsidRPr="00D7405B" w:rsidRDefault="00B65EC8" w:rsidP="00B65EC8">
      <w:pPr>
        <w:rPr>
          <w:rFonts w:asciiTheme="majorHAnsi" w:eastAsia="Times New Roman" w:hAnsiTheme="majorHAnsi" w:cs="Times New Roman"/>
          <w:szCs w:val="20"/>
        </w:rPr>
      </w:pPr>
    </w:p>
    <w:p w14:paraId="4E03DDB3" w14:textId="77777777" w:rsidR="00B65EC8" w:rsidRPr="00D7405B" w:rsidRDefault="00B65EC8" w:rsidP="00B65EC8">
      <w:pPr>
        <w:rPr>
          <w:rFonts w:asciiTheme="majorHAnsi" w:eastAsia="Times New Roman" w:hAnsiTheme="majorHAnsi" w:cs="Times New Roman"/>
          <w:szCs w:val="20"/>
        </w:rPr>
      </w:pPr>
    </w:p>
    <w:p w14:paraId="055CF1C0" w14:textId="77777777" w:rsidR="00B65EC8" w:rsidRPr="00D7405B" w:rsidRDefault="00B65EC8" w:rsidP="00B65EC8">
      <w:pPr>
        <w:rPr>
          <w:rFonts w:asciiTheme="majorHAnsi" w:eastAsia="Times New Roman" w:hAnsiTheme="majorHAnsi" w:cs="Times New Roman"/>
          <w:szCs w:val="20"/>
        </w:rPr>
      </w:pPr>
    </w:p>
    <w:p w14:paraId="59B2FE6F" w14:textId="77777777" w:rsidR="00B65EC8" w:rsidRPr="00D7405B" w:rsidRDefault="00B65EC8" w:rsidP="00B65EC8">
      <w:pPr>
        <w:rPr>
          <w:rFonts w:asciiTheme="majorHAnsi" w:eastAsia="Times New Roman" w:hAnsiTheme="majorHAnsi" w:cs="Times New Roman"/>
          <w:szCs w:val="20"/>
        </w:rPr>
      </w:pPr>
    </w:p>
    <w:p w14:paraId="42D7BE31" w14:textId="77777777" w:rsidR="00B65EC8" w:rsidRPr="00D7405B" w:rsidRDefault="00B65EC8" w:rsidP="00B65EC8">
      <w:pPr>
        <w:rPr>
          <w:rFonts w:asciiTheme="majorHAnsi" w:eastAsia="Times New Roman" w:hAnsiTheme="majorHAnsi" w:cs="Times New Roman"/>
          <w:szCs w:val="20"/>
        </w:rPr>
      </w:pPr>
    </w:p>
    <w:p w14:paraId="69A83DC8" w14:textId="77777777" w:rsidR="00B65EC8" w:rsidRPr="00D7405B" w:rsidRDefault="00B65EC8" w:rsidP="00B65EC8">
      <w:pPr>
        <w:rPr>
          <w:rFonts w:asciiTheme="majorHAnsi" w:eastAsia="Times New Roman" w:hAnsiTheme="majorHAnsi" w:cs="Times New Roman"/>
          <w:szCs w:val="20"/>
        </w:rPr>
      </w:pPr>
    </w:p>
    <w:p w14:paraId="765715A4" w14:textId="77777777" w:rsidR="00B65EC8" w:rsidRPr="00D7405B" w:rsidRDefault="00B65EC8" w:rsidP="00B65EC8">
      <w:pPr>
        <w:rPr>
          <w:rFonts w:asciiTheme="majorHAnsi" w:eastAsia="Times New Roman" w:hAnsiTheme="majorHAnsi" w:cs="Times New Roman"/>
          <w:szCs w:val="20"/>
        </w:rPr>
      </w:pPr>
    </w:p>
    <w:p w14:paraId="05E63BAD" w14:textId="77777777" w:rsidR="00B65EC8" w:rsidRPr="00D7405B" w:rsidRDefault="00B65EC8" w:rsidP="00B65EC8">
      <w:pPr>
        <w:rPr>
          <w:rFonts w:asciiTheme="majorHAnsi" w:eastAsia="Times New Roman" w:hAnsiTheme="majorHAnsi" w:cs="Times New Roman"/>
          <w:szCs w:val="20"/>
        </w:rPr>
      </w:pPr>
    </w:p>
    <w:p w14:paraId="6C8C2281" w14:textId="77777777" w:rsidR="00B65EC8" w:rsidRPr="00D7405B" w:rsidRDefault="00B65EC8" w:rsidP="00B65EC8">
      <w:pPr>
        <w:rPr>
          <w:rFonts w:asciiTheme="majorHAnsi" w:eastAsia="Times New Roman" w:hAnsiTheme="majorHAnsi" w:cs="Times New Roman"/>
          <w:szCs w:val="20"/>
        </w:rPr>
      </w:pPr>
    </w:p>
    <w:p w14:paraId="571493B7" w14:textId="77777777" w:rsidR="00B65EC8" w:rsidRPr="00D7405B" w:rsidRDefault="00B65EC8" w:rsidP="00B65EC8">
      <w:pPr>
        <w:rPr>
          <w:rFonts w:asciiTheme="majorHAnsi" w:eastAsia="Times New Roman" w:hAnsiTheme="majorHAnsi" w:cs="Times New Roman"/>
          <w:szCs w:val="20"/>
        </w:rPr>
      </w:pPr>
    </w:p>
    <w:p w14:paraId="4B73C033" w14:textId="77777777" w:rsidR="00B65EC8" w:rsidRPr="00D7405B" w:rsidRDefault="00B65EC8" w:rsidP="00B65EC8">
      <w:pPr>
        <w:rPr>
          <w:rFonts w:asciiTheme="majorHAnsi" w:eastAsia="Times New Roman" w:hAnsiTheme="majorHAnsi" w:cs="Times New Roman"/>
          <w:szCs w:val="20"/>
        </w:rPr>
      </w:pPr>
    </w:p>
    <w:p w14:paraId="32A153DF" w14:textId="77777777" w:rsidR="00B65EC8" w:rsidRPr="00D7405B" w:rsidRDefault="00B65EC8" w:rsidP="00B65EC8">
      <w:pPr>
        <w:rPr>
          <w:rFonts w:asciiTheme="majorHAnsi" w:eastAsia="Times New Roman" w:hAnsiTheme="majorHAnsi" w:cs="Times New Roman"/>
          <w:szCs w:val="20"/>
        </w:rPr>
      </w:pPr>
    </w:p>
    <w:p w14:paraId="721B68B3" w14:textId="77777777" w:rsidR="00B65EC8" w:rsidRPr="00D7405B" w:rsidRDefault="00B65EC8" w:rsidP="00B65EC8">
      <w:pPr>
        <w:rPr>
          <w:rFonts w:asciiTheme="majorHAnsi" w:eastAsia="Times New Roman" w:hAnsiTheme="majorHAnsi" w:cs="Times New Roman"/>
          <w:szCs w:val="20"/>
        </w:rPr>
      </w:pPr>
    </w:p>
    <w:p w14:paraId="208CA14D" w14:textId="77777777" w:rsidR="00B65EC8" w:rsidRPr="00D7405B" w:rsidRDefault="00B65EC8" w:rsidP="00B65EC8">
      <w:pPr>
        <w:rPr>
          <w:rFonts w:asciiTheme="majorHAnsi" w:eastAsia="Times New Roman" w:hAnsiTheme="majorHAnsi" w:cs="Times New Roman"/>
          <w:szCs w:val="20"/>
        </w:rPr>
      </w:pPr>
    </w:p>
    <w:p w14:paraId="4E14CDA1" w14:textId="77777777" w:rsidR="00B65EC8" w:rsidRPr="00D7405B" w:rsidRDefault="00B65EC8" w:rsidP="00B65EC8">
      <w:pPr>
        <w:rPr>
          <w:rFonts w:asciiTheme="majorHAnsi" w:eastAsia="Times New Roman" w:hAnsiTheme="majorHAnsi" w:cs="Times New Roman"/>
          <w:szCs w:val="20"/>
        </w:rPr>
      </w:pPr>
    </w:p>
    <w:p w14:paraId="0F217E58" w14:textId="77777777" w:rsidR="00B65EC8" w:rsidRPr="00D7405B" w:rsidRDefault="00B65EC8" w:rsidP="00B65EC8">
      <w:pPr>
        <w:rPr>
          <w:rFonts w:asciiTheme="majorHAnsi" w:eastAsia="Times New Roman" w:hAnsiTheme="majorHAnsi" w:cs="Times New Roman"/>
          <w:szCs w:val="20"/>
        </w:rPr>
      </w:pPr>
    </w:p>
    <w:p w14:paraId="12F8BC2E" w14:textId="77777777" w:rsidR="00B65EC8" w:rsidRPr="00D7405B" w:rsidRDefault="00B65EC8" w:rsidP="00B65EC8">
      <w:pPr>
        <w:rPr>
          <w:rFonts w:asciiTheme="majorHAnsi" w:eastAsia="Times New Roman" w:hAnsiTheme="majorHAnsi" w:cs="Times New Roman"/>
          <w:szCs w:val="20"/>
        </w:rPr>
      </w:pPr>
    </w:p>
    <w:p w14:paraId="6B57EBC1" w14:textId="77777777" w:rsidR="00B65EC8" w:rsidRPr="00D7405B" w:rsidRDefault="00B65EC8" w:rsidP="00B65EC8">
      <w:pPr>
        <w:rPr>
          <w:rFonts w:asciiTheme="majorHAnsi" w:eastAsia="Times New Roman" w:hAnsiTheme="majorHAnsi" w:cs="Times New Roman"/>
          <w:szCs w:val="20"/>
        </w:rPr>
      </w:pPr>
    </w:p>
    <w:p w14:paraId="26FC2A0D" w14:textId="77777777" w:rsidR="00B65EC8" w:rsidRPr="00D7405B" w:rsidRDefault="00B65EC8" w:rsidP="00B65EC8">
      <w:pPr>
        <w:rPr>
          <w:rFonts w:asciiTheme="majorHAnsi" w:eastAsia="Times New Roman" w:hAnsiTheme="majorHAnsi" w:cs="Times New Roman"/>
          <w:szCs w:val="20"/>
        </w:rPr>
      </w:pPr>
    </w:p>
    <w:p w14:paraId="32E5ED98" w14:textId="77777777" w:rsidR="00B65EC8" w:rsidRPr="00D7405B" w:rsidRDefault="00B65EC8" w:rsidP="00B65EC8">
      <w:pPr>
        <w:rPr>
          <w:rFonts w:asciiTheme="majorHAnsi" w:eastAsia="Times New Roman" w:hAnsiTheme="majorHAnsi" w:cs="Times New Roman"/>
          <w:szCs w:val="20"/>
        </w:rPr>
      </w:pPr>
    </w:p>
    <w:p w14:paraId="39D8B4E3" w14:textId="77777777" w:rsidR="00EF315B" w:rsidRPr="00D7405B" w:rsidRDefault="00EF315B">
      <w:pPr>
        <w:rPr>
          <w:rFonts w:asciiTheme="majorHAnsi" w:hAnsiTheme="majorHAnsi"/>
        </w:rPr>
      </w:pPr>
    </w:p>
    <w:sectPr w:rsidR="00EF315B" w:rsidRPr="00D7405B" w:rsidSect="004412AE">
      <w:pgSz w:w="12240" w:h="15840"/>
      <w:pgMar w:top="1080" w:right="1440" w:bottom="108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B37BD"/>
    <w:multiLevelType w:val="hybridMultilevel"/>
    <w:tmpl w:val="0DC6A0C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65C3281"/>
    <w:multiLevelType w:val="hybridMultilevel"/>
    <w:tmpl w:val="79981934"/>
    <w:lvl w:ilvl="0" w:tplc="F12CB0B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9464207"/>
    <w:multiLevelType w:val="hybridMultilevel"/>
    <w:tmpl w:val="D36419D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352EA784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54300AE5"/>
    <w:multiLevelType w:val="hybridMultilevel"/>
    <w:tmpl w:val="4082156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6EB740F3"/>
    <w:multiLevelType w:val="hybridMultilevel"/>
    <w:tmpl w:val="C270C7D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0N7M0MjExNTQ2s7BU0lEKTi0uzszPAykwrAUAGm3/fiwAAAA="/>
    <w:docVar w:name="dgnword-docGUID" w:val="{DEAA191A-19A5-4DC5-A0D5-68B67C80424C}"/>
    <w:docVar w:name="dgnword-eventsink" w:val="97259416"/>
  </w:docVars>
  <w:rsids>
    <w:rsidRoot w:val="00B65EC8"/>
    <w:rsid w:val="000322F5"/>
    <w:rsid w:val="00037546"/>
    <w:rsid w:val="00053B55"/>
    <w:rsid w:val="000555BD"/>
    <w:rsid w:val="00072071"/>
    <w:rsid w:val="0009013E"/>
    <w:rsid w:val="00094E59"/>
    <w:rsid w:val="00096B56"/>
    <w:rsid w:val="000A1DA5"/>
    <w:rsid w:val="000A38E1"/>
    <w:rsid w:val="000B2924"/>
    <w:rsid w:val="000B4B62"/>
    <w:rsid w:val="000B5F91"/>
    <w:rsid w:val="000B6AFD"/>
    <w:rsid w:val="000C14FF"/>
    <w:rsid w:val="000C1D34"/>
    <w:rsid w:val="000C4CB6"/>
    <w:rsid w:val="000C5064"/>
    <w:rsid w:val="000C7330"/>
    <w:rsid w:val="000D59F2"/>
    <w:rsid w:val="000F1750"/>
    <w:rsid w:val="000F785C"/>
    <w:rsid w:val="00102B03"/>
    <w:rsid w:val="00107BEB"/>
    <w:rsid w:val="00117239"/>
    <w:rsid w:val="00132716"/>
    <w:rsid w:val="00147405"/>
    <w:rsid w:val="0014797B"/>
    <w:rsid w:val="00151381"/>
    <w:rsid w:val="00175BED"/>
    <w:rsid w:val="00180E37"/>
    <w:rsid w:val="001833D8"/>
    <w:rsid w:val="001A238E"/>
    <w:rsid w:val="001B5C6D"/>
    <w:rsid w:val="001C06F1"/>
    <w:rsid w:val="001E4119"/>
    <w:rsid w:val="002207E6"/>
    <w:rsid w:val="00234ADA"/>
    <w:rsid w:val="00240EAA"/>
    <w:rsid w:val="00245844"/>
    <w:rsid w:val="002535F2"/>
    <w:rsid w:val="0027434D"/>
    <w:rsid w:val="00275A5C"/>
    <w:rsid w:val="0028032C"/>
    <w:rsid w:val="0028264B"/>
    <w:rsid w:val="00286312"/>
    <w:rsid w:val="002A6C5C"/>
    <w:rsid w:val="002B22E2"/>
    <w:rsid w:val="002E0753"/>
    <w:rsid w:val="002F32C0"/>
    <w:rsid w:val="002F6352"/>
    <w:rsid w:val="003103C4"/>
    <w:rsid w:val="00317DE7"/>
    <w:rsid w:val="0033054F"/>
    <w:rsid w:val="0033642E"/>
    <w:rsid w:val="00365653"/>
    <w:rsid w:val="00365BF7"/>
    <w:rsid w:val="00377A82"/>
    <w:rsid w:val="00391ECC"/>
    <w:rsid w:val="00394241"/>
    <w:rsid w:val="003B0F35"/>
    <w:rsid w:val="003B2380"/>
    <w:rsid w:val="003B48C5"/>
    <w:rsid w:val="003B610C"/>
    <w:rsid w:val="003B6D9D"/>
    <w:rsid w:val="003D0DC5"/>
    <w:rsid w:val="003D1FDF"/>
    <w:rsid w:val="003D2582"/>
    <w:rsid w:val="003D4C73"/>
    <w:rsid w:val="003D5820"/>
    <w:rsid w:val="003D7F6A"/>
    <w:rsid w:val="003E4765"/>
    <w:rsid w:val="003F2693"/>
    <w:rsid w:val="003F2E40"/>
    <w:rsid w:val="004011BB"/>
    <w:rsid w:val="00402420"/>
    <w:rsid w:val="00402FE7"/>
    <w:rsid w:val="00420717"/>
    <w:rsid w:val="00427559"/>
    <w:rsid w:val="00427576"/>
    <w:rsid w:val="00427867"/>
    <w:rsid w:val="004412AE"/>
    <w:rsid w:val="004525A9"/>
    <w:rsid w:val="00454BCA"/>
    <w:rsid w:val="00454D38"/>
    <w:rsid w:val="00456E81"/>
    <w:rsid w:val="00464675"/>
    <w:rsid w:val="00466EB4"/>
    <w:rsid w:val="00473C70"/>
    <w:rsid w:val="00490B7B"/>
    <w:rsid w:val="004A0B3A"/>
    <w:rsid w:val="004B44A8"/>
    <w:rsid w:val="004D265F"/>
    <w:rsid w:val="004D3C1A"/>
    <w:rsid w:val="004D72C4"/>
    <w:rsid w:val="004E2942"/>
    <w:rsid w:val="00502495"/>
    <w:rsid w:val="00510D78"/>
    <w:rsid w:val="005167CD"/>
    <w:rsid w:val="005476E2"/>
    <w:rsid w:val="005565EE"/>
    <w:rsid w:val="00572D82"/>
    <w:rsid w:val="00576F67"/>
    <w:rsid w:val="005803EA"/>
    <w:rsid w:val="00595124"/>
    <w:rsid w:val="005B065F"/>
    <w:rsid w:val="005C04B2"/>
    <w:rsid w:val="005C732C"/>
    <w:rsid w:val="005E5831"/>
    <w:rsid w:val="00625BA3"/>
    <w:rsid w:val="00646777"/>
    <w:rsid w:val="0065140B"/>
    <w:rsid w:val="0066550C"/>
    <w:rsid w:val="00665C77"/>
    <w:rsid w:val="00667450"/>
    <w:rsid w:val="00682F6D"/>
    <w:rsid w:val="00683626"/>
    <w:rsid w:val="0069396F"/>
    <w:rsid w:val="00695F3B"/>
    <w:rsid w:val="006A0631"/>
    <w:rsid w:val="006A7276"/>
    <w:rsid w:val="006B3962"/>
    <w:rsid w:val="006B39F4"/>
    <w:rsid w:val="006E3133"/>
    <w:rsid w:val="006F17CA"/>
    <w:rsid w:val="006F1A90"/>
    <w:rsid w:val="007015D2"/>
    <w:rsid w:val="0071221D"/>
    <w:rsid w:val="00721D2B"/>
    <w:rsid w:val="007327A9"/>
    <w:rsid w:val="00734A55"/>
    <w:rsid w:val="00740850"/>
    <w:rsid w:val="00744CF6"/>
    <w:rsid w:val="0075492D"/>
    <w:rsid w:val="007729C7"/>
    <w:rsid w:val="00781585"/>
    <w:rsid w:val="00791135"/>
    <w:rsid w:val="007939E7"/>
    <w:rsid w:val="007A6C0D"/>
    <w:rsid w:val="007B5632"/>
    <w:rsid w:val="007C029C"/>
    <w:rsid w:val="007C0D53"/>
    <w:rsid w:val="007C5D1F"/>
    <w:rsid w:val="007D7AEE"/>
    <w:rsid w:val="007E1215"/>
    <w:rsid w:val="007E36CB"/>
    <w:rsid w:val="007E6C2C"/>
    <w:rsid w:val="00812492"/>
    <w:rsid w:val="008256EC"/>
    <w:rsid w:val="008304EA"/>
    <w:rsid w:val="00846A0B"/>
    <w:rsid w:val="008507FE"/>
    <w:rsid w:val="008515B3"/>
    <w:rsid w:val="008704B8"/>
    <w:rsid w:val="00874A82"/>
    <w:rsid w:val="00876870"/>
    <w:rsid w:val="0089353F"/>
    <w:rsid w:val="008A2AC8"/>
    <w:rsid w:val="008A3465"/>
    <w:rsid w:val="008C3B47"/>
    <w:rsid w:val="008C58C8"/>
    <w:rsid w:val="008E6A41"/>
    <w:rsid w:val="00900668"/>
    <w:rsid w:val="00902BE0"/>
    <w:rsid w:val="00903F53"/>
    <w:rsid w:val="00911727"/>
    <w:rsid w:val="00936D91"/>
    <w:rsid w:val="00946E6C"/>
    <w:rsid w:val="0095261E"/>
    <w:rsid w:val="00955AE4"/>
    <w:rsid w:val="0096052A"/>
    <w:rsid w:val="0097684B"/>
    <w:rsid w:val="00976988"/>
    <w:rsid w:val="00992DFB"/>
    <w:rsid w:val="00993AA6"/>
    <w:rsid w:val="009A3584"/>
    <w:rsid w:val="009A3829"/>
    <w:rsid w:val="009D316E"/>
    <w:rsid w:val="009F7483"/>
    <w:rsid w:val="00A05B20"/>
    <w:rsid w:val="00A07EA2"/>
    <w:rsid w:val="00A07F3F"/>
    <w:rsid w:val="00A1590D"/>
    <w:rsid w:val="00A26821"/>
    <w:rsid w:val="00A3670B"/>
    <w:rsid w:val="00A452A4"/>
    <w:rsid w:val="00A77DA9"/>
    <w:rsid w:val="00A81E84"/>
    <w:rsid w:val="00A8412D"/>
    <w:rsid w:val="00A91DAB"/>
    <w:rsid w:val="00A93C01"/>
    <w:rsid w:val="00AA4BAD"/>
    <w:rsid w:val="00AA5715"/>
    <w:rsid w:val="00AA5BAA"/>
    <w:rsid w:val="00AA61E4"/>
    <w:rsid w:val="00AD1B09"/>
    <w:rsid w:val="00AD3B88"/>
    <w:rsid w:val="00AF06E3"/>
    <w:rsid w:val="00B23626"/>
    <w:rsid w:val="00B25513"/>
    <w:rsid w:val="00B25CD9"/>
    <w:rsid w:val="00B26177"/>
    <w:rsid w:val="00B36E54"/>
    <w:rsid w:val="00B41A43"/>
    <w:rsid w:val="00B43533"/>
    <w:rsid w:val="00B52E3C"/>
    <w:rsid w:val="00B53155"/>
    <w:rsid w:val="00B62005"/>
    <w:rsid w:val="00B65EC8"/>
    <w:rsid w:val="00B71650"/>
    <w:rsid w:val="00B75B86"/>
    <w:rsid w:val="00B75FF0"/>
    <w:rsid w:val="00B77EBC"/>
    <w:rsid w:val="00BA43E1"/>
    <w:rsid w:val="00BB1AAF"/>
    <w:rsid w:val="00BC5875"/>
    <w:rsid w:val="00BD7C85"/>
    <w:rsid w:val="00BD7CBF"/>
    <w:rsid w:val="00BE327E"/>
    <w:rsid w:val="00BF6FCC"/>
    <w:rsid w:val="00C00A4D"/>
    <w:rsid w:val="00C11EBD"/>
    <w:rsid w:val="00C134D2"/>
    <w:rsid w:val="00C2458B"/>
    <w:rsid w:val="00C2632B"/>
    <w:rsid w:val="00C30F94"/>
    <w:rsid w:val="00C341E2"/>
    <w:rsid w:val="00C34CA0"/>
    <w:rsid w:val="00C5230C"/>
    <w:rsid w:val="00C53A82"/>
    <w:rsid w:val="00C84243"/>
    <w:rsid w:val="00CB0A58"/>
    <w:rsid w:val="00CB253F"/>
    <w:rsid w:val="00CB62EF"/>
    <w:rsid w:val="00CE3657"/>
    <w:rsid w:val="00D005AB"/>
    <w:rsid w:val="00D15E9A"/>
    <w:rsid w:val="00D15FCC"/>
    <w:rsid w:val="00D17562"/>
    <w:rsid w:val="00D32BF9"/>
    <w:rsid w:val="00D5078D"/>
    <w:rsid w:val="00D507BC"/>
    <w:rsid w:val="00D51210"/>
    <w:rsid w:val="00D56A82"/>
    <w:rsid w:val="00D60C38"/>
    <w:rsid w:val="00D67FE5"/>
    <w:rsid w:val="00D70E12"/>
    <w:rsid w:val="00D72A0B"/>
    <w:rsid w:val="00D7405B"/>
    <w:rsid w:val="00DA00A0"/>
    <w:rsid w:val="00DB6CD5"/>
    <w:rsid w:val="00DB71E6"/>
    <w:rsid w:val="00DC056B"/>
    <w:rsid w:val="00DC1455"/>
    <w:rsid w:val="00DC3C60"/>
    <w:rsid w:val="00DC5344"/>
    <w:rsid w:val="00DE3203"/>
    <w:rsid w:val="00DE61EF"/>
    <w:rsid w:val="00DF6E88"/>
    <w:rsid w:val="00E25798"/>
    <w:rsid w:val="00E318A7"/>
    <w:rsid w:val="00E37DB5"/>
    <w:rsid w:val="00E465C0"/>
    <w:rsid w:val="00E63BF4"/>
    <w:rsid w:val="00E8380C"/>
    <w:rsid w:val="00E83C12"/>
    <w:rsid w:val="00E9085B"/>
    <w:rsid w:val="00EB04AA"/>
    <w:rsid w:val="00EC036D"/>
    <w:rsid w:val="00ED1C4D"/>
    <w:rsid w:val="00ED51B4"/>
    <w:rsid w:val="00EE333E"/>
    <w:rsid w:val="00EE378D"/>
    <w:rsid w:val="00EE4558"/>
    <w:rsid w:val="00EF315B"/>
    <w:rsid w:val="00F214A2"/>
    <w:rsid w:val="00F31A96"/>
    <w:rsid w:val="00F3346D"/>
    <w:rsid w:val="00F35BAF"/>
    <w:rsid w:val="00F41FF6"/>
    <w:rsid w:val="00F4774D"/>
    <w:rsid w:val="00F50B72"/>
    <w:rsid w:val="00F645CD"/>
    <w:rsid w:val="00F83092"/>
    <w:rsid w:val="00F97F37"/>
    <w:rsid w:val="00FB2634"/>
    <w:rsid w:val="00FB30D4"/>
    <w:rsid w:val="00FC4E08"/>
    <w:rsid w:val="00FC670B"/>
    <w:rsid w:val="00FE0568"/>
    <w:rsid w:val="00FE3A35"/>
    <w:rsid w:val="00FE7E1D"/>
    <w:rsid w:val="00FF44EB"/>
    <w:rsid w:val="00FF46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1F5CCBF"/>
  <w15:docId w15:val="{2FFE33AD-3DE1-4640-86D6-7DB28E5924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65EC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5EC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D56A82"/>
    <w:rPr>
      <w:color w:val="000066"/>
      <w:u w:val="single"/>
    </w:rPr>
  </w:style>
  <w:style w:type="paragraph" w:styleId="ListParagraph">
    <w:name w:val="List Paragraph"/>
    <w:basedOn w:val="Normal"/>
    <w:uiPriority w:val="34"/>
    <w:qFormat/>
    <w:rsid w:val="004412AE"/>
    <w:pPr>
      <w:ind w:left="720"/>
      <w:contextualSpacing/>
    </w:pPr>
  </w:style>
  <w:style w:type="paragraph" w:customStyle="1" w:styleId="Default">
    <w:name w:val="Default"/>
    <w:rsid w:val="007E36CB"/>
    <w:pPr>
      <w:autoSpaceDE w:val="0"/>
      <w:autoSpaceDN w:val="0"/>
      <w:adjustRightInd w:val="0"/>
    </w:pPr>
    <w:rPr>
      <w:rFonts w:cs="Times New Roman"/>
      <w:color w:val="00000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25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819883">
      <w:bodyDiv w:val="1"/>
      <w:marLeft w:val="48"/>
      <w:marRight w:val="48"/>
      <w:marTop w:val="48"/>
      <w:marBottom w:val="12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02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Jason.mckibben@mail.wvu.edu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463</Words>
  <Characters>264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h A Boone</dc:creator>
  <cp:lastModifiedBy>Jason McKibben</cp:lastModifiedBy>
  <cp:revision>2</cp:revision>
  <dcterms:created xsi:type="dcterms:W3CDTF">2019-07-09T20:16:00Z</dcterms:created>
  <dcterms:modified xsi:type="dcterms:W3CDTF">2019-07-09T20:16:00Z</dcterms:modified>
</cp:coreProperties>
</file>